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E84B7B" w14:textId="77777777" w:rsidR="002240C7" w:rsidRPr="003037EC" w:rsidRDefault="002240C7" w:rsidP="002240C7">
      <w:pPr>
        <w:pStyle w:val="Name"/>
        <w:ind w:left="0"/>
        <w:rPr>
          <w:color w:val="C45911" w:themeColor="accent2" w:themeShade="BF"/>
          <w:sz w:val="44"/>
        </w:rPr>
      </w:pPr>
      <w:r w:rsidRPr="003037EC">
        <w:rPr>
          <w:color w:val="C45911" w:themeColor="accent2" w:themeShade="BF"/>
          <w:sz w:val="44"/>
        </w:rPr>
        <w:t>JOHN LLOYD SEGISMAR MAYOL</w:t>
      </w:r>
    </w:p>
    <w:p w14:paraId="4BA49EC0" w14:textId="77777777" w:rsidR="002240C7" w:rsidRPr="003037EC" w:rsidRDefault="002240C7" w:rsidP="00B7418A">
      <w:pPr>
        <w:pStyle w:val="JobTitle"/>
        <w:spacing w:line="276" w:lineRule="auto"/>
        <w:rPr>
          <w:sz w:val="24"/>
        </w:rPr>
      </w:pPr>
      <w:r w:rsidRPr="003037EC">
        <w:rPr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8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36BE5D71" w:rsidR="002240C7" w:rsidRPr="003037EC" w:rsidRDefault="00A62B0F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lastRenderedPageBreak/>
        <w:t>5104</w:t>
      </w:r>
      <w:r w:rsidR="00C574AC">
        <w:rPr>
          <w:rFonts w:ascii="Century Gothic" w:hAnsi="Century Gothic"/>
          <w:b/>
        </w:rPr>
        <w:t xml:space="preserve"> Proper</w:t>
      </w:r>
      <w:r w:rsidRPr="003037EC">
        <w:rPr>
          <w:rFonts w:ascii="Century Gothic" w:hAnsi="Century Gothic"/>
          <w:b/>
        </w:rPr>
        <w:t xml:space="preserve"> </w:t>
      </w:r>
      <w:proofErr w:type="spellStart"/>
      <w:r w:rsidRPr="003037EC">
        <w:rPr>
          <w:rFonts w:ascii="Century Gothic" w:hAnsi="Century Gothic"/>
          <w:b/>
        </w:rPr>
        <w:t>Tunghaan</w:t>
      </w:r>
      <w:proofErr w:type="spellEnd"/>
      <w:r w:rsidRPr="003037EC">
        <w:rPr>
          <w:rFonts w:ascii="Century Gothic" w:hAnsi="Century Gothic"/>
          <w:b/>
        </w:rPr>
        <w:t xml:space="preserve"> </w:t>
      </w:r>
      <w:proofErr w:type="spellStart"/>
      <w:r w:rsidR="002240C7" w:rsidRPr="003037EC">
        <w:rPr>
          <w:rFonts w:ascii="Century Gothic" w:hAnsi="Century Gothic"/>
          <w:b/>
        </w:rPr>
        <w:t>Minglanilla</w:t>
      </w:r>
      <w:proofErr w:type="spellEnd"/>
      <w:r w:rsidR="002240C7" w:rsidRPr="003037EC">
        <w:rPr>
          <w:rFonts w:ascii="Century Gothic" w:hAnsi="Century Gothic"/>
          <w:b/>
        </w:rPr>
        <w:t>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ADDRESS</w:t>
      </w:r>
    </w:p>
    <w:p w14:paraId="4C93BC60" w14:textId="426A3035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(+63) 943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221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PHONE</w:t>
      </w:r>
    </w:p>
    <w:p w14:paraId="77F5C12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johnlloydmayol@gmail.com</w:t>
      </w:r>
    </w:p>
    <w:p w14:paraId="2A004C4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E – MAIL</w:t>
      </w:r>
    </w:p>
    <w:p w14:paraId="687B793D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https://github.com/mayol27</w:t>
      </w:r>
    </w:p>
    <w:p w14:paraId="63E70880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GITHUB</w:t>
      </w:r>
    </w:p>
    <w:p w14:paraId="313E138E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lastRenderedPageBreak/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LINKEDIN</w:t>
      </w:r>
    </w:p>
    <w:p w14:paraId="3315E4CC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bCs/>
        </w:rPr>
      </w:pPr>
      <w:r w:rsidRPr="003037EC">
        <w:rPr>
          <w:rFonts w:ascii="Century Gothic" w:hAnsi="Century Gothic"/>
          <w:b/>
          <w:bCs/>
        </w:rPr>
        <w:t>https://join.skype.com/invite/XIuGRihGz2Zf</w:t>
      </w:r>
    </w:p>
    <w:p w14:paraId="69F7249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SKYPE</w:t>
      </w:r>
    </w:p>
    <w:p w14:paraId="4943EE2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sz w:val="18"/>
        </w:rPr>
      </w:pPr>
      <w:r w:rsidRPr="003037EC">
        <w:rPr>
          <w:rFonts w:ascii="Century Gothic" w:hAnsi="Century Gothic" w:cs="Segoe UI"/>
          <w:b/>
          <w:szCs w:val="21"/>
        </w:rPr>
        <w:t>https://mayol27.github.io</w:t>
      </w:r>
    </w:p>
    <w:p w14:paraId="4E142F93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ONLINE RESUME</w:t>
      </w:r>
    </w:p>
    <w:p w14:paraId="066055F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5E13AC14" w14:textId="33BD75E3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18F6F0A6" w14:textId="77777777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7771F955" w14:textId="2D650ED6" w:rsidR="002240C7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COMMUNICATION</w:t>
      </w:r>
    </w:p>
    <w:p w14:paraId="3409C273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D30C717" w14:textId="1DFDFE19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proofErr w:type="spellStart"/>
      <w:r w:rsidRPr="003037EC">
        <w:rPr>
          <w:rFonts w:ascii="Century Gothic" w:hAnsi="Century Gothic"/>
          <w:bCs/>
          <w:sz w:val="18"/>
          <w:szCs w:val="18"/>
        </w:rPr>
        <w:lastRenderedPageBreak/>
        <w:t>Bisaya</w:t>
      </w:r>
      <w:proofErr w:type="spellEnd"/>
    </w:p>
    <w:p w14:paraId="33529CE4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English</w:t>
      </w:r>
    </w:p>
    <w:p w14:paraId="631EBDD2" w14:textId="0359A103" w:rsidR="003037EC" w:rsidRDefault="003037EC" w:rsidP="003037EC">
      <w:pPr>
        <w:spacing w:after="0"/>
        <w:ind w:firstLine="142"/>
        <w:rPr>
          <w:rFonts w:ascii="Century Gothic" w:hAnsi="Century Gothic"/>
          <w:b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Tagalog</w:t>
      </w:r>
    </w:p>
    <w:p w14:paraId="38B7A1B8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286306A2" w14:textId="07E6735C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2EE43EA7" w14:textId="2CFDDD7C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PERSONALITY</w:t>
      </w:r>
    </w:p>
    <w:p w14:paraId="044CBA6F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5674C2F" w14:textId="76BE799F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Communication</w:t>
      </w:r>
    </w:p>
    <w:p w14:paraId="46E284BC" w14:textId="6A22B221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</w:t>
      </w:r>
      <w:r>
        <w:rPr>
          <w:rFonts w:ascii="Century Gothic" w:hAnsi="Century Gothic"/>
          <w:bCs/>
          <w:sz w:val="18"/>
          <w:szCs w:val="18"/>
        </w:rPr>
        <w:t>reativity</w:t>
      </w:r>
    </w:p>
    <w:p w14:paraId="7B0AFC15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 xml:space="preserve">Organization </w:t>
      </w:r>
    </w:p>
    <w:p w14:paraId="6F759F06" w14:textId="6802297A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S</w:t>
      </w:r>
      <w:r>
        <w:rPr>
          <w:rFonts w:ascii="Century Gothic" w:hAnsi="Century Gothic"/>
          <w:bCs/>
          <w:sz w:val="18"/>
          <w:szCs w:val="18"/>
        </w:rPr>
        <w:t>ocial</w:t>
      </w:r>
    </w:p>
    <w:p w14:paraId="2226B1BE" w14:textId="6552B68D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>
        <w:rPr>
          <w:rFonts w:ascii="Century Gothic" w:hAnsi="Century Gothic"/>
          <w:bCs/>
          <w:sz w:val="18"/>
          <w:szCs w:val="18"/>
        </w:rPr>
        <w:lastRenderedPageBreak/>
        <w:t>Team player</w:t>
      </w:r>
    </w:p>
    <w:p w14:paraId="186C52E4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31D77106" w14:textId="31322739" w:rsid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6C17940A" w14:textId="61E71E79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WORKFLOW</w:t>
      </w:r>
    </w:p>
    <w:p w14:paraId="749597CC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DF5A4E" w14:textId="06DD586A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Agile Development &amp; Scrum</w:t>
      </w:r>
    </w:p>
    <w:p w14:paraId="42986CF4" w14:textId="77777777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Browser Testing &amp; Debugging</w:t>
      </w:r>
    </w:p>
    <w:p w14:paraId="3040A2DF" w14:textId="77777777" w:rsid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Cross Functional Teams</w:t>
      </w:r>
    </w:p>
    <w:p w14:paraId="4E2048E3" w14:textId="77777777" w:rsidR="00D62A75" w:rsidRDefault="00D62A75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</w:p>
    <w:p w14:paraId="1220437D" w14:textId="3AB508D3" w:rsidR="003037EC" w:rsidRP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RPr="00D62A75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Responsive Web Design</w:t>
      </w: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SKILLS</w:t>
      </w:r>
    </w:p>
    <w:p w14:paraId="1E704DD7" w14:textId="2CB0918B" w:rsidR="00B634CC" w:rsidRPr="003037EC" w:rsidRDefault="00B634CC" w:rsidP="00A44BDA">
      <w:pPr>
        <w:spacing w:after="0"/>
        <w:rPr>
          <w:rFonts w:ascii="Century Gothic" w:hAnsi="Century Gothic"/>
        </w:rPr>
      </w:pPr>
    </w:p>
    <w:p w14:paraId="156E943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PROGRAMMING</w:t>
      </w:r>
    </w:p>
    <w:p w14:paraId="4E38A32C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DD8BABB" w14:textId="3D144AAC" w:rsidR="00A62B0F" w:rsidRPr="003037EC" w:rsidRDefault="0027478B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Angular.js</w:t>
      </w:r>
    </w:p>
    <w:p w14:paraId="2E80796B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odeIgniter</w:t>
      </w:r>
    </w:p>
    <w:p w14:paraId="11BEBD7D" w14:textId="33B8F179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SS</w:t>
      </w:r>
    </w:p>
    <w:p w14:paraId="591483D9" w14:textId="63452042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Express.js</w:t>
      </w:r>
    </w:p>
    <w:p w14:paraId="5D78200D" w14:textId="47991C2F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HTML</w:t>
      </w:r>
    </w:p>
    <w:p w14:paraId="57DB0A3E" w14:textId="176DED15" w:rsidR="00D62A75" w:rsidRPr="003037EC" w:rsidRDefault="00D62A75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JavaScript</w:t>
      </w:r>
    </w:p>
    <w:p w14:paraId="6472830A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Laravel</w:t>
      </w:r>
    </w:p>
    <w:p w14:paraId="1819FB30" w14:textId="2456A02A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MYSQL</w:t>
      </w:r>
    </w:p>
    <w:p w14:paraId="2A4B300B" w14:textId="7A441C68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Node.js</w:t>
      </w:r>
    </w:p>
    <w:p w14:paraId="37C63123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PHP</w:t>
      </w:r>
    </w:p>
    <w:p w14:paraId="43CFA0E8" w14:textId="5E741E83" w:rsidR="00E566D8" w:rsidRDefault="00FF22AE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Pug.js</w:t>
      </w:r>
    </w:p>
    <w:p w14:paraId="1F3EB719" w14:textId="0B226D04" w:rsidR="00E566D8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React.js</w:t>
      </w:r>
    </w:p>
    <w:p w14:paraId="4957D73E" w14:textId="3346F271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SASS</w:t>
      </w:r>
    </w:p>
    <w:p w14:paraId="7E7F1BB5" w14:textId="3C7FCDB5" w:rsidR="00096A76" w:rsidRPr="003037EC" w:rsidRDefault="00096A76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V</w:t>
      </w:r>
      <w:r w:rsidR="00D040C1">
        <w:rPr>
          <w:color w:val="auto"/>
          <w:sz w:val="18"/>
          <w:szCs w:val="16"/>
        </w:rPr>
        <w:t>ue</w:t>
      </w:r>
      <w:r>
        <w:rPr>
          <w:color w:val="auto"/>
          <w:sz w:val="18"/>
          <w:szCs w:val="16"/>
        </w:rPr>
        <w:t>.js</w:t>
      </w:r>
    </w:p>
    <w:p w14:paraId="49E942F5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YARN</w:t>
      </w:r>
    </w:p>
    <w:p w14:paraId="14BA9E41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5655D0A5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</w:pPr>
    </w:p>
    <w:p w14:paraId="35322A2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DESIGN</w:t>
      </w:r>
    </w:p>
    <w:p w14:paraId="6087D655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636759C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dobe Illustrator</w:t>
      </w:r>
    </w:p>
    <w:p w14:paraId="024ACFBF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Lightroom</w:t>
      </w:r>
    </w:p>
    <w:p w14:paraId="6BBA3A03" w14:textId="77777777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Photoshop</w:t>
      </w:r>
    </w:p>
    <w:p w14:paraId="3F9B7C69" w14:textId="77777777" w:rsidR="00435CF6" w:rsidRDefault="00435CF6" w:rsidP="00435CF6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dobe XD</w:t>
      </w:r>
    </w:p>
    <w:p w14:paraId="0AFD95EC" w14:textId="038D6F44" w:rsidR="0027478B" w:rsidRDefault="00435CF6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Filmora</w:t>
      </w:r>
      <w:proofErr w:type="spellEnd"/>
      <w:r>
        <w:rPr>
          <w:rFonts w:ascii="Century Gothic" w:eastAsia="Times New Roman" w:hAnsi="Century Gothic" w:cs="Calibri"/>
          <w:color w:val="000000"/>
          <w:sz w:val="18"/>
          <w:szCs w:val="20"/>
        </w:rPr>
        <w:t xml:space="preserve"> </w:t>
      </w: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Wondershare</w:t>
      </w:r>
      <w:proofErr w:type="spellEnd"/>
    </w:p>
    <w:p w14:paraId="63F244F7" w14:textId="643D38E8" w:rsidR="00CD530F" w:rsidRDefault="00CD530F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Figma</w:t>
      </w:r>
      <w:proofErr w:type="spellEnd"/>
    </w:p>
    <w:p w14:paraId="6CAE783B" w14:textId="428A74F3" w:rsidR="0027478B" w:rsidRPr="00435CF6" w:rsidRDefault="0027478B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27478B" w:rsidRPr="00435CF6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MockFlow</w:t>
      </w:r>
      <w:proofErr w:type="spellEnd"/>
    </w:p>
    <w:p w14:paraId="12F22C37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F96EAE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TOOL</w:t>
      </w:r>
    </w:p>
    <w:p w14:paraId="0BBE5B9A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137049A3" w14:textId="1A15A0FC" w:rsidR="00A41483" w:rsidRDefault="00A41483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WS</w:t>
      </w:r>
    </w:p>
    <w:p w14:paraId="4ACDA2DC" w14:textId="4C897E0F" w:rsidR="00C106B2" w:rsidRDefault="00C106B2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CloudFlare</w:t>
      </w:r>
      <w:proofErr w:type="spellEnd"/>
    </w:p>
    <w:p w14:paraId="20CCDD51" w14:textId="6E60D24A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acklog</w:t>
      </w:r>
    </w:p>
    <w:p w14:paraId="6E533301" w14:textId="27AF7B9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ootstrap</w:t>
      </w:r>
    </w:p>
    <w:p w14:paraId="12262AC7" w14:textId="41CA38D7" w:rsidR="0027478B" w:rsidRPr="003037EC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cPanel</w:t>
      </w:r>
      <w:proofErr w:type="spellEnd"/>
    </w:p>
    <w:p w14:paraId="08D8B19E" w14:textId="1F47192D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hatwork</w:t>
      </w:r>
      <w:proofErr w:type="spellEnd"/>
    </w:p>
    <w:p w14:paraId="059DA566" w14:textId="35069EA5" w:rsidR="0007764B" w:rsidRPr="003037EC" w:rsidRDefault="0007764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Freshwork</w:t>
      </w:r>
      <w:proofErr w:type="spellEnd"/>
    </w:p>
    <w:p w14:paraId="7C229E70" w14:textId="20016AA2" w:rsidR="00A62B0F" w:rsidRDefault="00BE1E0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it</w:t>
      </w:r>
      <w:proofErr w:type="spellEnd"/>
    </w:p>
    <w:p w14:paraId="716493C7" w14:textId="4D609BC6" w:rsidR="001015B9" w:rsidRPr="003037EC" w:rsidRDefault="001015B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Github</w:t>
      </w:r>
      <w:proofErr w:type="spellEnd"/>
    </w:p>
    <w:p w14:paraId="685C6B4C" w14:textId="5625FEF9" w:rsidR="00BE1E08" w:rsidRDefault="00BE1E08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itLab</w:t>
      </w:r>
      <w:proofErr w:type="spellEnd"/>
    </w:p>
    <w:p w14:paraId="79D56557" w14:textId="0BC0E585" w:rsidR="00BE1E08" w:rsidRDefault="00BE1E0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lip</w:t>
      </w:r>
      <w:proofErr w:type="spellEnd"/>
    </w:p>
    <w:p w14:paraId="0231D9D7" w14:textId="09073057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Nginx</w:t>
      </w:r>
    </w:p>
    <w:p w14:paraId="572516B0" w14:textId="42C903DB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Microsoft Office</w:t>
      </w:r>
    </w:p>
    <w:p w14:paraId="44E43C46" w14:textId="1626A1F3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PHPStorm</w:t>
      </w:r>
      <w:proofErr w:type="spellEnd"/>
    </w:p>
    <w:p w14:paraId="631F9655" w14:textId="23CDFF2E" w:rsidR="00C106B2" w:rsidRDefault="00C106B2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Plesk</w:t>
      </w:r>
      <w:proofErr w:type="spellEnd"/>
    </w:p>
    <w:p w14:paraId="57FD2F12" w14:textId="3320D0D6" w:rsidR="0027478B" w:rsidRPr="003037EC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earch Engine Optimization</w:t>
      </w:r>
    </w:p>
    <w:p w14:paraId="02E91736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Skype</w:t>
      </w:r>
    </w:p>
    <w:p w14:paraId="432C148F" w14:textId="7A3C9CF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lack</w:t>
      </w:r>
    </w:p>
    <w:p w14:paraId="025FC519" w14:textId="2D537F7D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torybook</w:t>
      </w:r>
    </w:p>
    <w:p w14:paraId="61A68546" w14:textId="615DA9DB" w:rsidR="003741F7" w:rsidRPr="003037EC" w:rsidRDefault="003741F7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Tailwind</w:t>
      </w:r>
    </w:p>
    <w:p w14:paraId="0D1D96A9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Visual Studio Code</w:t>
      </w:r>
    </w:p>
    <w:p w14:paraId="72184D1F" w14:textId="6CFC7487" w:rsidR="00BE1E08" w:rsidRDefault="00A62B0F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ordpress</w:t>
      </w:r>
      <w:proofErr w:type="spellEnd"/>
    </w:p>
    <w:p w14:paraId="40E3C66A" w14:textId="6513B0A5" w:rsidR="00BE1E08" w:rsidRPr="003037EC" w:rsidRDefault="00BE1E08" w:rsidP="00BE1E08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E1E08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Zoom</w:t>
      </w:r>
    </w:p>
    <w:p w14:paraId="2945E2EC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91F3061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OS</w:t>
      </w:r>
    </w:p>
    <w:p w14:paraId="3C8FDF5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678E2CD" w14:textId="45E24F0E" w:rsidR="00A62B0F" w:rsidRPr="003037EC" w:rsidRDefault="005327A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Linux</w:t>
      </w:r>
    </w:p>
    <w:p w14:paraId="2F5E4B8B" w14:textId="4ABCDEF2" w:rsidR="005327A9" w:rsidRDefault="00597A4F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Mac</w:t>
      </w:r>
    </w:p>
    <w:p w14:paraId="19158F77" w14:textId="687075D2" w:rsidR="005327A9" w:rsidRPr="003037EC" w:rsidRDefault="005327A9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5327A9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Windows</w:t>
      </w:r>
    </w:p>
    <w:p w14:paraId="5689C649" w14:textId="77777777" w:rsidR="00A62B0F" w:rsidRPr="003037EC" w:rsidRDefault="00A62B0F" w:rsidP="00A62B0F">
      <w:pPr>
        <w:pStyle w:val="JobTitle"/>
        <w:ind w:left="0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E88B67B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OTHERS</w:t>
      </w:r>
    </w:p>
    <w:p w14:paraId="5DCD9653" w14:textId="77777777" w:rsidR="00A62B0F" w:rsidRPr="003037EC" w:rsidRDefault="00A62B0F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21430C15" w14:textId="0CF7C6AA" w:rsidR="00A41483" w:rsidRDefault="00A41483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</w:pPr>
      <w:r>
        <w:rPr>
          <w:color w:val="auto"/>
          <w:sz w:val="18"/>
          <w:szCs w:val="18"/>
        </w:rPr>
        <w:lastRenderedPageBreak/>
        <w:t>Hosting</w:t>
      </w:r>
    </w:p>
    <w:p w14:paraId="330CE1EB" w14:textId="11DDBF5E" w:rsidR="00A62B0F" w:rsidRPr="003037EC" w:rsidRDefault="00C106B2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</w:pPr>
      <w:r>
        <w:rPr>
          <w:color w:val="auto"/>
          <w:sz w:val="18"/>
          <w:szCs w:val="18"/>
        </w:rPr>
        <w:t>Network</w:t>
      </w:r>
    </w:p>
    <w:p w14:paraId="53F877FC" w14:textId="711237DC" w:rsidR="00F37855" w:rsidRDefault="00A41483" w:rsidP="00A41483">
      <w:pPr>
        <w:pStyle w:val="JobTitle"/>
        <w:ind w:left="108"/>
        <w:jc w:val="left"/>
        <w:rPr>
          <w:color w:val="auto"/>
          <w:sz w:val="18"/>
          <w:szCs w:val="18"/>
        </w:rPr>
      </w:pPr>
      <w:r w:rsidRPr="003037EC">
        <w:rPr>
          <w:color w:val="auto"/>
          <w:sz w:val="18"/>
          <w:szCs w:val="18"/>
        </w:rPr>
        <w:lastRenderedPageBreak/>
        <w:t>Troubleshooting</w:t>
      </w:r>
    </w:p>
    <w:p w14:paraId="3FC86C96" w14:textId="77777777" w:rsidR="00A62B0F" w:rsidRDefault="00A62B0F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1BE3AEA3" w14:textId="0A370C0E" w:rsidR="00F37855" w:rsidRPr="003037EC" w:rsidRDefault="00F37855" w:rsidP="00F37855">
      <w:pPr>
        <w:pStyle w:val="JobTitle"/>
        <w:ind w:left="0"/>
        <w:jc w:val="left"/>
        <w:rPr>
          <w:color w:val="auto"/>
          <w:sz w:val="18"/>
          <w:szCs w:val="18"/>
        </w:rPr>
        <w:sectPr w:rsidR="00F37855" w:rsidRPr="003037EC" w:rsidSect="00A62B0F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color w:val="auto"/>
          <w:sz w:val="18"/>
          <w:szCs w:val="18"/>
        </w:rPr>
        <w:lastRenderedPageBreak/>
        <w:t>Photography</w:t>
      </w:r>
    </w:p>
    <w:p w14:paraId="49EA10C8" w14:textId="14DF83F6" w:rsidR="00A62B0F" w:rsidRDefault="00A62B0F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6B1F9297" w14:textId="607FCBDD" w:rsidR="00DB0C0E" w:rsidRPr="003037EC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0529F9B9" w14:textId="77777777" w:rsidR="00A62B0F" w:rsidRPr="003037EC" w:rsidRDefault="00A62B0F" w:rsidP="00A62B0F">
      <w:pPr>
        <w:pStyle w:val="Heading1"/>
        <w:shd w:val="clear" w:color="auto" w:fill="C45911" w:themeFill="accent2" w:themeFillShade="BF"/>
        <w:jc w:val="center"/>
      </w:pPr>
      <w:r w:rsidRPr="003037EC">
        <w:lastRenderedPageBreak/>
        <w:t>EXPERIENCE</w:t>
      </w:r>
    </w:p>
    <w:p w14:paraId="0CCC51E6" w14:textId="08AF7138" w:rsidR="00A62B0F" w:rsidRPr="003037EC" w:rsidRDefault="00A62B0F" w:rsidP="00A44BDA">
      <w:pPr>
        <w:spacing w:after="0"/>
        <w:rPr>
          <w:rFonts w:ascii="Century Gothic" w:hAnsi="Century Gothic"/>
          <w:lang w:val="en-US"/>
        </w:rPr>
      </w:pPr>
    </w:p>
    <w:p w14:paraId="28702C9D" w14:textId="0927C4EB" w:rsidR="00C106B2" w:rsidRPr="003037EC" w:rsidRDefault="00C106B2" w:rsidP="00C106B2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March 2022</w:t>
      </w:r>
      <w:r w:rsidRPr="003037EC">
        <w:rPr>
          <w:sz w:val="18"/>
        </w:rPr>
        <w:t xml:space="preserve"> – </w:t>
      </w:r>
      <w:r>
        <w:rPr>
          <w:sz w:val="18"/>
        </w:rPr>
        <w:t>Present</w:t>
      </w:r>
      <w:r w:rsidRPr="003037EC">
        <w:rPr>
          <w:sz w:val="18"/>
        </w:rPr>
        <w:t>)</w:t>
      </w:r>
    </w:p>
    <w:p w14:paraId="726C59E0" w14:textId="63AFA6D9" w:rsidR="00C106B2" w:rsidRPr="003037EC" w:rsidRDefault="00C106B2" w:rsidP="00C106B2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United Smart Tech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eb Developer</w:t>
      </w:r>
    </w:p>
    <w:p w14:paraId="330F23AD" w14:textId="3FE71477" w:rsidR="0007764B" w:rsidRDefault="00C106B2" w:rsidP="00255899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07764B">
        <w:rPr>
          <w:rFonts w:ascii="Century Gothic" w:hAnsi="Century Gothic"/>
          <w:b/>
          <w:bCs/>
          <w:szCs w:val="20"/>
        </w:rPr>
        <w:t xml:space="preserve">Manage hosting using AWS </w:t>
      </w:r>
      <w:proofErr w:type="spellStart"/>
      <w:r w:rsidR="0007764B">
        <w:rPr>
          <w:rFonts w:ascii="Century Gothic" w:hAnsi="Century Gothic"/>
          <w:b/>
          <w:bCs/>
          <w:szCs w:val="20"/>
        </w:rPr>
        <w:t>lightsail</w:t>
      </w:r>
      <w:proofErr w:type="spellEnd"/>
      <w:r w:rsidR="00255899">
        <w:rPr>
          <w:rFonts w:ascii="Century Gothic" w:hAnsi="Century Gothic"/>
          <w:b/>
          <w:bCs/>
          <w:szCs w:val="20"/>
        </w:rPr>
        <w:br/>
      </w:r>
      <w:r w:rsidR="00255899" w:rsidRPr="003037EC">
        <w:rPr>
          <w:rFonts w:ascii="Century Gothic" w:hAnsi="Century Gothic"/>
        </w:rPr>
        <w:t xml:space="preserve">+ </w:t>
      </w:r>
      <w:r w:rsidR="00255899">
        <w:rPr>
          <w:rFonts w:ascii="Century Gothic" w:hAnsi="Century Gothic"/>
          <w:b/>
          <w:bCs/>
          <w:szCs w:val="20"/>
        </w:rPr>
        <w:t xml:space="preserve">Manage Domain using GKG and </w:t>
      </w:r>
      <w:proofErr w:type="spellStart"/>
      <w:r w:rsidR="00255899">
        <w:rPr>
          <w:rFonts w:ascii="Century Gothic" w:hAnsi="Century Gothic"/>
          <w:b/>
          <w:bCs/>
          <w:szCs w:val="20"/>
        </w:rPr>
        <w:t>Namecheap</w:t>
      </w:r>
      <w:proofErr w:type="spellEnd"/>
    </w:p>
    <w:p w14:paraId="77A8AE4A" w14:textId="2A519C0C" w:rsidR="0007764B" w:rsidRDefault="0007764B" w:rsidP="00C106B2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nage DNS</w:t>
      </w:r>
      <w:r w:rsidR="00255899">
        <w:rPr>
          <w:rFonts w:ascii="Century Gothic" w:hAnsi="Century Gothic"/>
          <w:b/>
          <w:bCs/>
          <w:szCs w:val="20"/>
        </w:rPr>
        <w:t xml:space="preserve"> using </w:t>
      </w:r>
      <w:proofErr w:type="spellStart"/>
      <w:r w:rsidR="00255899">
        <w:rPr>
          <w:rFonts w:ascii="Century Gothic" w:hAnsi="Century Gothic"/>
          <w:b/>
          <w:bCs/>
          <w:szCs w:val="20"/>
        </w:rPr>
        <w:t>CloudFlare</w:t>
      </w:r>
      <w:proofErr w:type="spellEnd"/>
    </w:p>
    <w:p w14:paraId="307213A8" w14:textId="1A735A23" w:rsidR="0007764B" w:rsidRDefault="0007764B" w:rsidP="0007764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 xml:space="preserve">Manage forms using </w:t>
      </w:r>
      <w:proofErr w:type="spellStart"/>
      <w:r>
        <w:rPr>
          <w:rFonts w:ascii="Century Gothic" w:hAnsi="Century Gothic"/>
          <w:b/>
          <w:bCs/>
          <w:szCs w:val="20"/>
        </w:rPr>
        <w:t>Freshworks</w:t>
      </w:r>
      <w:proofErr w:type="spellEnd"/>
    </w:p>
    <w:p w14:paraId="5655A038" w14:textId="374C1178" w:rsidR="00255899" w:rsidRDefault="00255899" w:rsidP="00255899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intaining the website</w:t>
      </w:r>
    </w:p>
    <w:p w14:paraId="4E81D9EE" w14:textId="0D3FBFC3" w:rsidR="00255899" w:rsidRPr="0007764B" w:rsidRDefault="00255899" w:rsidP="0007764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 xml:space="preserve">Fixing bugs on </w:t>
      </w:r>
      <w:proofErr w:type="spellStart"/>
      <w:r>
        <w:rPr>
          <w:rFonts w:ascii="Century Gothic" w:hAnsi="Century Gothic"/>
          <w:b/>
          <w:bCs/>
          <w:szCs w:val="20"/>
        </w:rPr>
        <w:t>wordpress</w:t>
      </w:r>
      <w:proofErr w:type="spellEnd"/>
      <w:r>
        <w:rPr>
          <w:rFonts w:ascii="Century Gothic" w:hAnsi="Century Gothic"/>
          <w:b/>
          <w:bCs/>
          <w:szCs w:val="20"/>
        </w:rPr>
        <w:t xml:space="preserve"> including plugins</w:t>
      </w:r>
    </w:p>
    <w:p w14:paraId="18ACFAA2" w14:textId="24A386AB" w:rsidR="0007764B" w:rsidRDefault="0007764B" w:rsidP="0007764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Take responsibility on responsive web and mobile</w:t>
      </w:r>
    </w:p>
    <w:p w14:paraId="03956E99" w14:textId="7FAE676F" w:rsidR="00C106B2" w:rsidRDefault="0007764B" w:rsidP="0007764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Testing and improving the design of the website</w:t>
      </w:r>
    </w:p>
    <w:p w14:paraId="7641C2AD" w14:textId="38634315" w:rsidR="00C106B2" w:rsidRDefault="00C106B2" w:rsidP="0007764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Identify and troubleshoot UI/UX problems</w:t>
      </w:r>
    </w:p>
    <w:p w14:paraId="53D66CAB" w14:textId="77777777" w:rsidR="00C106B2" w:rsidRPr="00AF7068" w:rsidRDefault="00C106B2" w:rsidP="00C106B2">
      <w:pPr>
        <w:spacing w:after="0"/>
        <w:rPr>
          <w:rFonts w:ascii="Century Gothic" w:hAnsi="Century Gothic"/>
          <w:b/>
          <w:bCs/>
          <w:szCs w:val="20"/>
        </w:rPr>
      </w:pPr>
    </w:p>
    <w:p w14:paraId="6413C5D8" w14:textId="2957CBAC" w:rsidR="00C106B2" w:rsidRPr="00AB5D6B" w:rsidRDefault="00AB5D6B" w:rsidP="00AB5D6B">
      <w:pPr>
        <w:spacing w:after="0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AB5D6B">
        <w:rPr>
          <w:rFonts w:ascii="Century Gothic" w:hAnsi="Century Gothic"/>
        </w:rPr>
        <w:t xml:space="preserve"> </w:t>
      </w:r>
      <w:r w:rsidR="00C106B2" w:rsidRPr="00AB5D6B">
        <w:rPr>
          <w:rFonts w:ascii="Century Gothic" w:hAnsi="Century Gothic"/>
        </w:rPr>
        <w:t>Adobe Photoshop</w:t>
      </w:r>
    </w:p>
    <w:p w14:paraId="6599D49F" w14:textId="66D0F0E1" w:rsidR="00C106B2" w:rsidRDefault="00C106B2" w:rsidP="00AB5D6B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CMS</w:t>
      </w:r>
      <w:r w:rsidR="00AB5D6B">
        <w:rPr>
          <w:rFonts w:ascii="Century Gothic" w:hAnsi="Century Gothic"/>
          <w:b/>
        </w:rPr>
        <w:t>:</w:t>
      </w:r>
      <w:r w:rsidR="00AB5D6B">
        <w:rPr>
          <w:rFonts w:ascii="Century Gothic" w:hAnsi="Century Gothic"/>
        </w:rPr>
        <w:t xml:space="preserve"> </w:t>
      </w:r>
      <w:proofErr w:type="spellStart"/>
      <w:r w:rsidRPr="00AB5D6B">
        <w:rPr>
          <w:rFonts w:ascii="Century Gothic" w:hAnsi="Century Gothic"/>
        </w:rPr>
        <w:t>Wordpress</w:t>
      </w:r>
      <w:proofErr w:type="spellEnd"/>
      <w:r w:rsidR="00865509">
        <w:rPr>
          <w:rFonts w:ascii="Century Gothic" w:hAnsi="Century Gothic"/>
        </w:rPr>
        <w:br/>
      </w:r>
      <w:r w:rsidR="00865509">
        <w:rPr>
          <w:rFonts w:ascii="Century Gothic" w:hAnsi="Century Gothic"/>
          <w:b/>
        </w:rPr>
        <w:t>LANGUE</w:t>
      </w:r>
      <w:r w:rsidR="00865509">
        <w:rPr>
          <w:rFonts w:ascii="Century Gothic" w:hAnsi="Century Gothic"/>
          <w:b/>
        </w:rPr>
        <w:t>:</w:t>
      </w:r>
      <w:r w:rsidR="00865509">
        <w:rPr>
          <w:rFonts w:ascii="Century Gothic" w:hAnsi="Century Gothic"/>
        </w:rPr>
        <w:t xml:space="preserve"> </w:t>
      </w:r>
      <w:r w:rsidR="00865509">
        <w:rPr>
          <w:rFonts w:ascii="Century Gothic" w:hAnsi="Century Gothic"/>
        </w:rPr>
        <w:t>HTML, CSS</w:t>
      </w:r>
      <w:r w:rsidR="001D446E">
        <w:rPr>
          <w:rFonts w:ascii="Century Gothic" w:hAnsi="Century Gothic"/>
        </w:rPr>
        <w:t>,</w:t>
      </w:r>
      <w:bookmarkStart w:id="0" w:name="_GoBack"/>
      <w:bookmarkEnd w:id="0"/>
      <w:r w:rsidR="00865509">
        <w:rPr>
          <w:rFonts w:ascii="Century Gothic" w:hAnsi="Century Gothic"/>
        </w:rPr>
        <w:t xml:space="preserve"> PHP</w:t>
      </w:r>
    </w:p>
    <w:p w14:paraId="1076773D" w14:textId="59E3B944" w:rsidR="003B285C" w:rsidRPr="00AB5D6B" w:rsidRDefault="003B285C" w:rsidP="003B285C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PLUGIN</w:t>
      </w:r>
      <w:r>
        <w:rPr>
          <w:rFonts w:ascii="Century Gothic" w:hAnsi="Century Gothic"/>
          <w:b/>
        </w:rPr>
        <w:t>:</w:t>
      </w:r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WPBaker</w:t>
      </w:r>
      <w:proofErr w:type="spellEnd"/>
      <w:r>
        <w:rPr>
          <w:rFonts w:ascii="Century Gothic" w:hAnsi="Century Gothic"/>
        </w:rPr>
        <w:t xml:space="preserve"> Page Builder,</w:t>
      </w:r>
      <w:r>
        <w:rPr>
          <w:rFonts w:ascii="Century Gothic" w:hAnsi="Century Gothic"/>
        </w:rPr>
        <w:t xml:space="preserve"> Duplicator</w:t>
      </w:r>
      <w:r>
        <w:rPr>
          <w:rFonts w:ascii="Century Gothic" w:hAnsi="Century Gothic"/>
        </w:rPr>
        <w:t>,</w:t>
      </w:r>
      <w:r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Slider Revolution, Contact Form 7 and more</w:t>
      </w:r>
    </w:p>
    <w:p w14:paraId="597EB9D7" w14:textId="77777777" w:rsidR="00C106B2" w:rsidRPr="003037EC" w:rsidRDefault="00C106B2" w:rsidP="00AB5D6B">
      <w:pPr>
        <w:spacing w:before="24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6DAC6464" w14:textId="4E18D5C1" w:rsidR="00C106B2" w:rsidRDefault="00C106B2" w:rsidP="00C106B2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lopezinsurance.com</w:t>
      </w:r>
    </w:p>
    <w:p w14:paraId="099430C4" w14:textId="47BAF8E2" w:rsidR="00C106B2" w:rsidRDefault="00C106B2" w:rsidP="00C106B2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unitedsmarttech.com</w:t>
      </w:r>
    </w:p>
    <w:p w14:paraId="6AEAD901" w14:textId="0BBC6204" w:rsidR="00C106B2" w:rsidRDefault="00C106B2" w:rsidP="00C106B2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usmarttech.com</w:t>
      </w:r>
    </w:p>
    <w:p w14:paraId="2315935F" w14:textId="77777777" w:rsidR="00C106B2" w:rsidRDefault="00C106B2" w:rsidP="00C106B2">
      <w:pPr>
        <w:pStyle w:val="Year"/>
        <w:jc w:val="left"/>
        <w:rPr>
          <w:sz w:val="18"/>
        </w:rPr>
      </w:pPr>
    </w:p>
    <w:p w14:paraId="7CC0A4FB" w14:textId="62AD07EA" w:rsidR="00F05175" w:rsidRPr="003037EC" w:rsidRDefault="00F05175" w:rsidP="00F05175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July 2021</w:t>
      </w:r>
      <w:r w:rsidRPr="003037EC">
        <w:rPr>
          <w:sz w:val="18"/>
        </w:rPr>
        <w:t xml:space="preserve"> – </w:t>
      </w:r>
      <w:r w:rsidR="00F767F6">
        <w:rPr>
          <w:sz w:val="18"/>
        </w:rPr>
        <w:t>Present</w:t>
      </w:r>
      <w:r w:rsidRPr="003037EC">
        <w:rPr>
          <w:sz w:val="18"/>
        </w:rPr>
        <w:t>)</w:t>
      </w:r>
    </w:p>
    <w:p w14:paraId="05863237" w14:textId="271D56E0" w:rsidR="00F05175" w:rsidRPr="003037EC" w:rsidRDefault="00F05175" w:rsidP="00F05175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DNA Micro</w:t>
      </w:r>
      <w:r w:rsidR="001015B9">
        <w:rPr>
          <w:rFonts w:ascii="Century Gothic" w:hAnsi="Century Gothic"/>
          <w:b/>
          <w:bCs/>
          <w:sz w:val="28"/>
          <w:szCs w:val="28"/>
          <w:lang w:val="en-US"/>
        </w:rPr>
        <w:t xml:space="preserve"> Software</w:t>
      </w:r>
      <w:r>
        <w:rPr>
          <w:rFonts w:ascii="Century Gothic" w:hAnsi="Century Gothic"/>
          <w:b/>
          <w:bCs/>
          <w:sz w:val="28"/>
          <w:szCs w:val="28"/>
          <w:lang w:val="en-US"/>
        </w:rPr>
        <w:t xml:space="preserve"> Inc.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UI/UX</w:t>
      </w:r>
      <w:r w:rsidR="0061039E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 Designer</w:t>
      </w:r>
    </w:p>
    <w:p w14:paraId="4390B725" w14:textId="3CCBA11A" w:rsidR="00F05175" w:rsidRDefault="00F05175" w:rsidP="001015B9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>Take responsibility on responsive web and mobile</w:t>
      </w:r>
    </w:p>
    <w:p w14:paraId="7FD5BCBF" w14:textId="7B9D0FEB" w:rsidR="00A66A8E" w:rsidRPr="00AD49FF" w:rsidRDefault="00A66A8E" w:rsidP="00A66A8E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>Testing and improving the design of the website</w:t>
      </w:r>
    </w:p>
    <w:p w14:paraId="528AAED0" w14:textId="1E018A1B" w:rsidR="00942BA3" w:rsidRPr="00AD49FF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Maintaining the appearance of websites by enforcing content standards</w:t>
      </w:r>
    </w:p>
    <w:p w14:paraId="4FD010A5" w14:textId="34B9446B" w:rsidR="00942BA3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Determine how users interact with products</w:t>
      </w:r>
    </w:p>
    <w:p w14:paraId="7B5BF037" w14:textId="77777777" w:rsidR="00DD3A2F" w:rsidRDefault="00DD3A2F" w:rsidP="00DD3A2F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Identify and troubleshoot UI/UX problems</w:t>
      </w:r>
    </w:p>
    <w:p w14:paraId="756DCD7D" w14:textId="6F9D788E" w:rsidR="003357CA" w:rsidRDefault="00942BA3" w:rsidP="00AF7068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DD3A2F">
        <w:rPr>
          <w:rFonts w:ascii="Century Gothic" w:hAnsi="Century Gothic"/>
          <w:b/>
          <w:bCs/>
          <w:szCs w:val="20"/>
        </w:rPr>
        <w:t xml:space="preserve">Team lead on UI/UX </w:t>
      </w:r>
      <w:proofErr w:type="spellStart"/>
      <w:r w:rsidR="00DD3A2F">
        <w:rPr>
          <w:rFonts w:ascii="Century Gothic" w:hAnsi="Century Gothic"/>
          <w:b/>
          <w:bCs/>
          <w:szCs w:val="20"/>
        </w:rPr>
        <w:t>GoRentals</w:t>
      </w:r>
      <w:proofErr w:type="spellEnd"/>
      <w:r w:rsidR="00DD3A2F">
        <w:rPr>
          <w:rFonts w:ascii="Century Gothic" w:hAnsi="Century Gothic"/>
          <w:b/>
          <w:bCs/>
          <w:szCs w:val="20"/>
        </w:rPr>
        <w:t xml:space="preserve"> project</w:t>
      </w:r>
    </w:p>
    <w:p w14:paraId="76FB3C68" w14:textId="77777777" w:rsidR="00AF7068" w:rsidRPr="00AF7068" w:rsidRDefault="00AF7068" w:rsidP="00AF7068">
      <w:pPr>
        <w:spacing w:after="0"/>
        <w:rPr>
          <w:rFonts w:ascii="Century Gothic" w:hAnsi="Century Gothic"/>
          <w:b/>
          <w:bCs/>
          <w:szCs w:val="20"/>
        </w:rPr>
      </w:pPr>
    </w:p>
    <w:p w14:paraId="24A4660D" w14:textId="59CFF79D" w:rsidR="00942BA3" w:rsidRPr="00AB5D6B" w:rsidRDefault="00AB5D6B" w:rsidP="00AB5D6B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AB5D6B"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Figma</w:t>
      </w:r>
      <w:proofErr w:type="spellEnd"/>
      <w:r>
        <w:rPr>
          <w:rFonts w:ascii="Century Gothic" w:hAnsi="Century Gothic"/>
        </w:rPr>
        <w:t xml:space="preserve">, Adobe XD, </w:t>
      </w:r>
      <w:proofErr w:type="spellStart"/>
      <w:r>
        <w:rPr>
          <w:rFonts w:ascii="Century Gothic" w:hAnsi="Century Gothic"/>
        </w:rPr>
        <w:t>MockFlow</w:t>
      </w:r>
      <w:proofErr w:type="spellEnd"/>
    </w:p>
    <w:p w14:paraId="1042F18A" w14:textId="25DE1C5E" w:rsidR="00F05175" w:rsidRPr="00AB5D6B" w:rsidRDefault="00AB5D6B" w:rsidP="00AB5D6B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LANGUAGE:</w:t>
      </w:r>
      <w:r>
        <w:rPr>
          <w:rFonts w:ascii="Century Gothic" w:hAnsi="Century Gothic"/>
        </w:rPr>
        <w:t xml:space="preserve"> </w:t>
      </w:r>
      <w:r w:rsidR="00F05175" w:rsidRPr="00AB5D6B">
        <w:rPr>
          <w:rFonts w:ascii="Century Gothic" w:hAnsi="Century Gothic"/>
        </w:rPr>
        <w:t>Pug.js, Express.js,</w:t>
      </w:r>
      <w:r w:rsidR="00FF22AE" w:rsidRPr="00AB5D6B">
        <w:rPr>
          <w:rFonts w:ascii="Century Gothic" w:hAnsi="Century Gothic"/>
        </w:rPr>
        <w:t xml:space="preserve"> Node.js, SASS</w:t>
      </w:r>
      <w:r w:rsidR="003741F7" w:rsidRPr="00AB5D6B">
        <w:rPr>
          <w:rFonts w:ascii="Century Gothic" w:hAnsi="Century Gothic"/>
        </w:rPr>
        <w:t>, Tailwind</w:t>
      </w:r>
      <w:r w:rsidR="00FF22AE" w:rsidRPr="00AB5D6B">
        <w:rPr>
          <w:rFonts w:ascii="Century Gothic" w:hAnsi="Century Gothic"/>
        </w:rPr>
        <w:t xml:space="preserve">, HTML, CSS, </w:t>
      </w:r>
      <w:proofErr w:type="spellStart"/>
      <w:r w:rsidR="00FF22AE" w:rsidRPr="00AB5D6B">
        <w:rPr>
          <w:rFonts w:ascii="Century Gothic" w:hAnsi="Century Gothic"/>
        </w:rPr>
        <w:t>JaveS</w:t>
      </w:r>
      <w:r w:rsidR="00F05175" w:rsidRPr="00AB5D6B">
        <w:rPr>
          <w:rFonts w:ascii="Century Gothic" w:hAnsi="Century Gothic"/>
        </w:rPr>
        <w:t>cript</w:t>
      </w:r>
      <w:proofErr w:type="spellEnd"/>
      <w:r w:rsidR="00FF22AE" w:rsidRPr="00AB5D6B">
        <w:rPr>
          <w:rFonts w:ascii="Century Gothic" w:hAnsi="Century Gothic"/>
        </w:rPr>
        <w:t>, React.js</w:t>
      </w:r>
      <w:r w:rsidR="00942BA3" w:rsidRPr="00AB5D6B">
        <w:rPr>
          <w:rFonts w:ascii="Century Gothic" w:hAnsi="Century Gothic"/>
        </w:rPr>
        <w:t>, Storybook</w:t>
      </w:r>
    </w:p>
    <w:p w14:paraId="7338F01B" w14:textId="77777777" w:rsidR="00F05175" w:rsidRPr="003037EC" w:rsidRDefault="00F05175" w:rsidP="00AB5D6B">
      <w:pPr>
        <w:spacing w:before="24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6A6025C1" w14:textId="03151645" w:rsidR="00F05175" w:rsidRDefault="00FF22AE" w:rsidP="00F05175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gorentals.com</w:t>
      </w:r>
    </w:p>
    <w:p w14:paraId="4D43C871" w14:textId="08A95C2D" w:rsidR="00F05175" w:rsidRDefault="00FF22AE" w:rsidP="00FF22AE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23point5.com</w:t>
      </w:r>
    </w:p>
    <w:p w14:paraId="1ECEBE9F" w14:textId="77777777" w:rsidR="00A31B0C" w:rsidRPr="00A31B0C" w:rsidRDefault="00A31B0C" w:rsidP="00A31B0C">
      <w:pPr>
        <w:rPr>
          <w:rFonts w:ascii="Century Gothic" w:hAnsi="Century Gothic"/>
        </w:rPr>
      </w:pPr>
    </w:p>
    <w:p w14:paraId="2E834F37" w14:textId="0EEDE854" w:rsidR="00F53EC8" w:rsidRPr="003037EC" w:rsidRDefault="003357CA" w:rsidP="00F53EC8">
      <w:pPr>
        <w:pStyle w:val="Year"/>
        <w:rPr>
          <w:sz w:val="18"/>
        </w:rPr>
      </w:pPr>
      <w:r w:rsidRPr="003037EC">
        <w:rPr>
          <w:sz w:val="18"/>
        </w:rPr>
        <w:t xml:space="preserve"> </w:t>
      </w:r>
      <w:r w:rsidR="00F53EC8" w:rsidRPr="003037EC">
        <w:rPr>
          <w:sz w:val="18"/>
        </w:rPr>
        <w:t>(</w:t>
      </w:r>
      <w:r w:rsidR="00F53EC8">
        <w:rPr>
          <w:sz w:val="18"/>
        </w:rPr>
        <w:t>May 2021</w:t>
      </w:r>
      <w:r w:rsidR="00F53EC8" w:rsidRPr="003037EC">
        <w:rPr>
          <w:sz w:val="18"/>
        </w:rPr>
        <w:t xml:space="preserve"> – </w:t>
      </w:r>
      <w:r w:rsidR="00F05175">
        <w:rPr>
          <w:sz w:val="18"/>
        </w:rPr>
        <w:t>July 2021</w:t>
      </w:r>
      <w:r w:rsidR="00F53EC8" w:rsidRPr="003037EC">
        <w:rPr>
          <w:sz w:val="18"/>
        </w:rPr>
        <w:t>)</w:t>
      </w:r>
    </w:p>
    <w:p w14:paraId="7E82AF05" w14:textId="7DA9184C" w:rsidR="00F53EC8" w:rsidRPr="003037EC" w:rsidRDefault="00F53EC8" w:rsidP="00F53EC8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Centrality Marketing Solutions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Frontend </w:t>
      </w:r>
      <w:r w:rsidR="005675DF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D</w:t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eveloper</w:t>
      </w:r>
    </w:p>
    <w:p w14:paraId="665B68CC" w14:textId="507CC3AD" w:rsidR="00513E87" w:rsidRDefault="00F53EC8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</w:t>
      </w:r>
      <w:r w:rsidR="00513E87">
        <w:rPr>
          <w:rFonts w:ascii="Century Gothic" w:hAnsi="Century Gothic"/>
          <w:b/>
          <w:bCs/>
          <w:szCs w:val="20"/>
        </w:rPr>
        <w:t>company website from scratch</w:t>
      </w:r>
      <w:r w:rsidR="00AD49FF">
        <w:rPr>
          <w:rFonts w:ascii="Century Gothic" w:hAnsi="Century Gothic"/>
          <w:b/>
          <w:bCs/>
          <w:szCs w:val="20"/>
        </w:rPr>
        <w:t xml:space="preserve"> using CMS</w:t>
      </w:r>
    </w:p>
    <w:p w14:paraId="2499E096" w14:textId="500AA85B" w:rsidR="00AD49FF" w:rsidRPr="00AD49FF" w:rsidRDefault="00AD49FF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Leading the work of a team to achieve all projects</w:t>
      </w:r>
    </w:p>
    <w:p w14:paraId="53638DB6" w14:textId="5E635AA9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</w:t>
      </w:r>
      <w:r w:rsidR="00F53EC8">
        <w:rPr>
          <w:rFonts w:ascii="Century Gothic" w:hAnsi="Century Gothic"/>
          <w:b/>
          <w:bCs/>
          <w:szCs w:val="20"/>
        </w:rPr>
        <w:t xml:space="preserve">aintaining </w:t>
      </w:r>
      <w:r>
        <w:rPr>
          <w:rFonts w:ascii="Century Gothic" w:hAnsi="Century Gothic"/>
          <w:b/>
          <w:bCs/>
          <w:szCs w:val="20"/>
        </w:rPr>
        <w:t xml:space="preserve">company website, company system and </w:t>
      </w:r>
      <w:r w:rsidR="00F53EC8">
        <w:rPr>
          <w:rFonts w:ascii="Century Gothic" w:hAnsi="Century Gothic"/>
          <w:b/>
          <w:bCs/>
          <w:szCs w:val="20"/>
        </w:rPr>
        <w:t>client website</w:t>
      </w:r>
    </w:p>
    <w:p w14:paraId="674E5B4B" w14:textId="2B42C03D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lastRenderedPageBreak/>
        <w:t xml:space="preserve">+ </w:t>
      </w:r>
      <w:r>
        <w:rPr>
          <w:rFonts w:ascii="Century Gothic" w:hAnsi="Century Gothic"/>
          <w:b/>
          <w:bCs/>
          <w:szCs w:val="20"/>
        </w:rPr>
        <w:t>Design company website</w:t>
      </w:r>
    </w:p>
    <w:p w14:paraId="76813BF0" w14:textId="7004AE41" w:rsidR="00F53EC8" w:rsidRDefault="00513E87" w:rsidP="00513E87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nage hosting</w:t>
      </w:r>
    </w:p>
    <w:p w14:paraId="03DD1C18" w14:textId="7DCEABDA" w:rsidR="000B4E0C" w:rsidRDefault="000B4E0C" w:rsidP="000B4E0C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ke video presentation for the company</w:t>
      </w:r>
    </w:p>
    <w:p w14:paraId="7CA3BCAF" w14:textId="2D9CF637" w:rsidR="00AF7068" w:rsidRPr="000B4E0C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Trouble shoot company technology</w:t>
      </w:r>
    </w:p>
    <w:p w14:paraId="0C1EEFDF" w14:textId="1542FAD0" w:rsidR="00AF7068" w:rsidRDefault="00513E87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AF7068">
        <w:rPr>
          <w:rFonts w:ascii="Century Gothic" w:hAnsi="Century Gothic"/>
          <w:b/>
          <w:bCs/>
          <w:szCs w:val="20"/>
        </w:rPr>
        <w:t>Search Engine Optimization (SEO)</w:t>
      </w:r>
    </w:p>
    <w:p w14:paraId="70B2786E" w14:textId="79AB7FEE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Identify and troubleshoot UI/UX problems</w:t>
      </w:r>
    </w:p>
    <w:p w14:paraId="5C6AD5A5" w14:textId="77777777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6E295059" w14:textId="774A0FD5" w:rsidR="00742EC7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CMS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proofErr w:type="spellStart"/>
      <w:r w:rsidR="00F53EC8" w:rsidRPr="00742EC7">
        <w:rPr>
          <w:rFonts w:ascii="Century Gothic" w:hAnsi="Century Gothic"/>
        </w:rPr>
        <w:t>Wordpress</w:t>
      </w:r>
      <w:proofErr w:type="spellEnd"/>
    </w:p>
    <w:p w14:paraId="5D64BB20" w14:textId="398250DD" w:rsidR="00F53E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PLUGIN</w:t>
      </w:r>
      <w:r>
        <w:rPr>
          <w:rFonts w:ascii="Century Gothic" w:hAnsi="Century Gothic"/>
          <w:b/>
        </w:rPr>
        <w:t>:</w:t>
      </w:r>
      <w:r>
        <w:rPr>
          <w:rFonts w:ascii="Century Gothic" w:hAnsi="Century Gothic"/>
        </w:rPr>
        <w:t xml:space="preserve"> </w:t>
      </w:r>
      <w:proofErr w:type="spellStart"/>
      <w:r w:rsidR="003B285C">
        <w:rPr>
          <w:rFonts w:ascii="Century Gothic" w:hAnsi="Century Gothic"/>
        </w:rPr>
        <w:t>Brizy</w:t>
      </w:r>
      <w:proofErr w:type="spellEnd"/>
      <w:r w:rsidR="003B285C">
        <w:rPr>
          <w:rFonts w:ascii="Century Gothic" w:hAnsi="Century Gothic"/>
        </w:rPr>
        <w:t xml:space="preserve">, </w:t>
      </w:r>
      <w:proofErr w:type="spellStart"/>
      <w:r w:rsidR="003B285C">
        <w:rPr>
          <w:rFonts w:ascii="Century Gothic" w:hAnsi="Century Gothic"/>
        </w:rPr>
        <w:t>Elementor</w:t>
      </w:r>
      <w:proofErr w:type="spellEnd"/>
      <w:r w:rsidR="003B285C">
        <w:rPr>
          <w:rFonts w:ascii="Century Gothic" w:hAnsi="Century Gothic"/>
        </w:rPr>
        <w:t>, Duplicator and more</w:t>
      </w:r>
    </w:p>
    <w:p w14:paraId="7C6BA8C4" w14:textId="2D7EEA55" w:rsidR="00F53E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F7068" w:rsidRPr="00742EC7">
        <w:rPr>
          <w:rFonts w:ascii="Century Gothic" w:hAnsi="Century Gothic"/>
        </w:rPr>
        <w:t xml:space="preserve">Adobe Photoshop, </w:t>
      </w:r>
      <w:r>
        <w:rPr>
          <w:rFonts w:ascii="Century Gothic" w:hAnsi="Century Gothic"/>
        </w:rPr>
        <w:t>Adobe Illustrator</w:t>
      </w:r>
    </w:p>
    <w:p w14:paraId="08B7FBB5" w14:textId="39EFD6FE" w:rsidR="00513E87" w:rsidRPr="00742EC7" w:rsidRDefault="00742EC7" w:rsidP="00742EC7">
      <w:pPr>
        <w:spacing w:after="0" w:line="240" w:lineRule="auto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D49FF" w:rsidRPr="00742EC7">
        <w:rPr>
          <w:rFonts w:ascii="Century Gothic" w:hAnsi="Century Gothic"/>
        </w:rPr>
        <w:t xml:space="preserve">PHP, </w:t>
      </w:r>
      <w:proofErr w:type="spellStart"/>
      <w:r w:rsidR="00513E87" w:rsidRPr="00742EC7">
        <w:rPr>
          <w:rFonts w:ascii="Century Gothic" w:hAnsi="Century Gothic"/>
        </w:rPr>
        <w:t>Laravel</w:t>
      </w:r>
      <w:proofErr w:type="spellEnd"/>
      <w:r w:rsidR="00513E87" w:rsidRPr="00742EC7">
        <w:rPr>
          <w:rFonts w:ascii="Century Gothic" w:hAnsi="Century Gothic"/>
        </w:rPr>
        <w:t>, V</w:t>
      </w:r>
      <w:r w:rsidR="008D3392" w:rsidRPr="00742EC7">
        <w:rPr>
          <w:rFonts w:ascii="Century Gothic" w:hAnsi="Century Gothic"/>
        </w:rPr>
        <w:t>ue</w:t>
      </w:r>
      <w:r w:rsidR="00AF7068" w:rsidRPr="00742EC7">
        <w:rPr>
          <w:rFonts w:ascii="Century Gothic" w:hAnsi="Century Gothic"/>
        </w:rPr>
        <w:t xml:space="preserve">.js, </w:t>
      </w:r>
      <w:proofErr w:type="spellStart"/>
      <w:r w:rsidR="00AF7068" w:rsidRPr="00742EC7">
        <w:rPr>
          <w:rFonts w:ascii="Century Gothic" w:hAnsi="Century Gothic"/>
        </w:rPr>
        <w:t>Github</w:t>
      </w:r>
      <w:proofErr w:type="spellEnd"/>
      <w:r w:rsidR="00AF7068" w:rsidRPr="00742EC7">
        <w:rPr>
          <w:rFonts w:ascii="Century Gothic" w:hAnsi="Century Gothic"/>
        </w:rPr>
        <w:t>,</w:t>
      </w:r>
      <w:r w:rsidR="00513E87" w:rsidRPr="00742EC7">
        <w:rPr>
          <w:rFonts w:ascii="Century Gothic" w:hAnsi="Century Gothic"/>
        </w:rPr>
        <w:t xml:space="preserve"> AWS</w:t>
      </w:r>
    </w:p>
    <w:p w14:paraId="0B9938D4" w14:textId="77777777" w:rsidR="00F53EC8" w:rsidRPr="003037EC" w:rsidRDefault="00F53EC8" w:rsidP="00742EC7">
      <w:pPr>
        <w:spacing w:before="24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797878E6" w14:textId="7C370328" w:rsidR="00513E87" w:rsidRDefault="00513E87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centralityms.com</w:t>
      </w:r>
    </w:p>
    <w:p w14:paraId="6581070C" w14:textId="19149408" w:rsidR="00B86F1F" w:rsidRPr="00513E87" w:rsidRDefault="00B86F1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blog.centralityms.com</w:t>
      </w:r>
    </w:p>
    <w:p w14:paraId="1025CB53" w14:textId="7034C1E1" w:rsidR="00F53EC8" w:rsidRPr="00513E87" w:rsidRDefault="00AD49F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w</w:t>
      </w:r>
      <w:r w:rsidR="00F53EC8" w:rsidRPr="00513E87">
        <w:rPr>
          <w:rFonts w:ascii="Century Gothic" w:hAnsi="Century Gothic"/>
        </w:rPr>
        <w:t>orkforce</w:t>
      </w:r>
    </w:p>
    <w:p w14:paraId="14F5EC5F" w14:textId="5D67E1D4" w:rsidR="00F53EC8" w:rsidRPr="00513E87" w:rsidRDefault="004448CD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remaxprocebu.com</w:t>
      </w:r>
    </w:p>
    <w:p w14:paraId="3025A04C" w14:textId="77777777" w:rsidR="00F53EC8" w:rsidRPr="00937263" w:rsidRDefault="00F53EC8" w:rsidP="00937263">
      <w:pPr>
        <w:pStyle w:val="Year"/>
        <w:jc w:val="left"/>
        <w:rPr>
          <w:sz w:val="24"/>
        </w:rPr>
      </w:pPr>
    </w:p>
    <w:p w14:paraId="3CBFD4BC" w14:textId="4F98B35C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 xml:space="preserve">(November 2019 – </w:t>
      </w:r>
      <w:r w:rsidR="00F53EC8">
        <w:rPr>
          <w:sz w:val="18"/>
        </w:rPr>
        <w:t>May 2021</w:t>
      </w:r>
      <w:r w:rsidRPr="003037EC">
        <w:rPr>
          <w:sz w:val="18"/>
        </w:rPr>
        <w:t>)</w:t>
      </w:r>
    </w:p>
    <w:p w14:paraId="4D972831" w14:textId="132F07DB" w:rsidR="00A62B0F" w:rsidRPr="003037EC" w:rsidRDefault="00A62B0F" w:rsidP="00A62B0F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proofErr w:type="spellStart"/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HiPE</w:t>
      </w:r>
      <w:proofErr w:type="spellEnd"/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 Japan</w:t>
      </w:r>
      <w:r w:rsidR="009E1E0E">
        <w:rPr>
          <w:rFonts w:ascii="Century Gothic" w:hAnsi="Century Gothic"/>
          <w:b/>
          <w:bCs/>
          <w:sz w:val="28"/>
          <w:szCs w:val="28"/>
          <w:lang w:val="en-US"/>
        </w:rPr>
        <w:t>, Inc.</w:t>
      </w:r>
      <w:r w:rsidRPr="003037EC">
        <w:rPr>
          <w:rFonts w:ascii="Century Gothic" w:hAnsi="Century Gothic"/>
          <w:lang w:val="en-US"/>
        </w:rPr>
        <w:br/>
      </w: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eb Developer</w:t>
      </w:r>
    </w:p>
    <w:p w14:paraId="71969BE6" w14:textId="5050EE41" w:rsidR="00855146" w:rsidRDefault="00A62B0F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company </w:t>
      </w:r>
      <w:r w:rsidR="00855146">
        <w:rPr>
          <w:rFonts w:ascii="Century Gothic" w:hAnsi="Century Gothic"/>
          <w:b/>
          <w:bCs/>
          <w:szCs w:val="20"/>
        </w:rPr>
        <w:t>website</w:t>
      </w:r>
      <w:r w:rsidR="00DD3A2F">
        <w:rPr>
          <w:rFonts w:ascii="Century Gothic" w:hAnsi="Century Gothic"/>
          <w:b/>
          <w:bCs/>
          <w:szCs w:val="20"/>
        </w:rPr>
        <w:t xml:space="preserve"> and client website</w:t>
      </w:r>
    </w:p>
    <w:p w14:paraId="138B50D9" w14:textId="5381AD3B" w:rsidR="00A62B0F" w:rsidRDefault="00855146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>+</w:t>
      </w:r>
      <w:r>
        <w:rPr>
          <w:rFonts w:ascii="Century Gothic" w:hAnsi="Century Gothic"/>
          <w:b/>
          <w:bCs/>
          <w:szCs w:val="20"/>
        </w:rPr>
        <w:t xml:space="preserve"> Setup and maintaining the company internet network</w:t>
      </w:r>
    </w:p>
    <w:p w14:paraId="519C8D40" w14:textId="20FF85E6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Man</w:t>
      </w:r>
      <w:r w:rsidR="00DD3A2F">
        <w:rPr>
          <w:rFonts w:ascii="Century Gothic" w:hAnsi="Century Gothic"/>
          <w:b/>
          <w:bCs/>
          <w:szCs w:val="20"/>
        </w:rPr>
        <w:t>a</w:t>
      </w:r>
      <w:r>
        <w:rPr>
          <w:rFonts w:ascii="Century Gothic" w:hAnsi="Century Gothic"/>
          <w:b/>
          <w:bCs/>
          <w:szCs w:val="20"/>
        </w:rPr>
        <w:t>ge hosting</w:t>
      </w:r>
      <w:r>
        <w:rPr>
          <w:rFonts w:ascii="Century Gothic" w:hAnsi="Century Gothic"/>
          <w:bCs/>
          <w:szCs w:val="20"/>
        </w:rPr>
        <w:br/>
      </w:r>
      <w:r w:rsidR="00855146" w:rsidRPr="00855146">
        <w:rPr>
          <w:rFonts w:ascii="Century Gothic" w:hAnsi="Century Gothic"/>
          <w:bCs/>
          <w:szCs w:val="20"/>
        </w:rPr>
        <w:t xml:space="preserve">+ </w:t>
      </w:r>
      <w:r w:rsidR="00855146">
        <w:rPr>
          <w:rFonts w:ascii="Century Gothic" w:hAnsi="Century Gothic"/>
          <w:b/>
          <w:bCs/>
          <w:szCs w:val="20"/>
        </w:rPr>
        <w:t>T</w:t>
      </w:r>
      <w:r w:rsidR="00855146" w:rsidRPr="00855146">
        <w:rPr>
          <w:rFonts w:ascii="Century Gothic" w:hAnsi="Century Gothic"/>
          <w:b/>
          <w:bCs/>
          <w:szCs w:val="20"/>
        </w:rPr>
        <w:t>rouble shoot company laptop</w:t>
      </w:r>
    </w:p>
    <w:p w14:paraId="70642351" w14:textId="06E0451C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 xml:space="preserve">PDF/PSD/XD to </w:t>
      </w:r>
      <w:r w:rsidR="00AC1ED8">
        <w:rPr>
          <w:rFonts w:ascii="Century Gothic" w:hAnsi="Century Gothic"/>
          <w:b/>
          <w:bCs/>
          <w:szCs w:val="20"/>
        </w:rPr>
        <w:t>page code</w:t>
      </w:r>
      <w:r>
        <w:rPr>
          <w:rFonts w:ascii="Century Gothic" w:hAnsi="Century Gothic"/>
          <w:b/>
          <w:bCs/>
          <w:szCs w:val="20"/>
        </w:rPr>
        <w:br/>
      </w: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Search Engine Optimization (SEO)</w:t>
      </w:r>
    </w:p>
    <w:p w14:paraId="474F3B06" w14:textId="77777777" w:rsidR="009274F2" w:rsidRP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34C4F106" w14:textId="77777777" w:rsid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CMS</w:t>
      </w:r>
      <w:r>
        <w:rPr>
          <w:rFonts w:ascii="Century Gothic" w:hAnsi="Century Gothic"/>
          <w:b/>
        </w:rPr>
        <w:t xml:space="preserve">: </w:t>
      </w:r>
      <w:proofErr w:type="spellStart"/>
      <w:r w:rsidR="00A62B0F" w:rsidRPr="00742EC7">
        <w:rPr>
          <w:rFonts w:ascii="Century Gothic" w:hAnsi="Century Gothic"/>
        </w:rPr>
        <w:t>Wordpress</w:t>
      </w:r>
      <w:proofErr w:type="spellEnd"/>
      <w:r w:rsidR="00A62B0F" w:rsidRPr="00742EC7">
        <w:rPr>
          <w:rFonts w:ascii="Century Gothic" w:hAnsi="Century Gothic"/>
        </w:rPr>
        <w:t xml:space="preserve"> </w:t>
      </w:r>
    </w:p>
    <w:p w14:paraId="62A95831" w14:textId="3FD55426" w:rsidR="00A62B0F" w:rsidRPr="00742EC7" w:rsidRDefault="00742EC7" w:rsidP="00742EC7">
      <w:pPr>
        <w:spacing w:after="0"/>
        <w:ind w:left="360"/>
        <w:rPr>
          <w:rFonts w:ascii="Century Gothic" w:hAnsi="Century Gothic"/>
        </w:rPr>
      </w:pPr>
      <w:r>
        <w:rPr>
          <w:rFonts w:ascii="Century Gothic" w:hAnsi="Century Gothic"/>
          <w:b/>
        </w:rPr>
        <w:t xml:space="preserve">PLUGIN: </w:t>
      </w:r>
      <w:r w:rsidR="00A62B0F" w:rsidRPr="00742EC7">
        <w:rPr>
          <w:rFonts w:ascii="Century Gothic" w:hAnsi="Century Gothic"/>
        </w:rPr>
        <w:t xml:space="preserve">ACF, </w:t>
      </w:r>
      <w:proofErr w:type="spellStart"/>
      <w:r w:rsidR="00A62B0F" w:rsidRPr="00742EC7">
        <w:rPr>
          <w:rFonts w:ascii="Century Gothic" w:hAnsi="Century Gothic"/>
        </w:rPr>
        <w:t>Elementor</w:t>
      </w:r>
      <w:proofErr w:type="spellEnd"/>
      <w:r w:rsidR="00A62B0F" w:rsidRPr="00742EC7">
        <w:rPr>
          <w:rFonts w:ascii="Century Gothic" w:hAnsi="Century Gothic"/>
        </w:rPr>
        <w:t>, Ninja Form</w:t>
      </w:r>
      <w:r w:rsidR="00487E31" w:rsidRPr="00742EC7">
        <w:rPr>
          <w:rFonts w:ascii="Century Gothic" w:hAnsi="Century Gothic"/>
        </w:rPr>
        <w:t>,</w:t>
      </w:r>
      <w:r w:rsidR="00855146" w:rsidRPr="00742EC7">
        <w:rPr>
          <w:rFonts w:ascii="Century Gothic" w:hAnsi="Century Gothic"/>
        </w:rPr>
        <w:t xml:space="preserve"> and more</w:t>
      </w:r>
    </w:p>
    <w:p w14:paraId="71CFD927" w14:textId="2CB856B4" w:rsidR="00096A76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62B0F" w:rsidRPr="00742EC7">
        <w:rPr>
          <w:rFonts w:ascii="Century Gothic" w:hAnsi="Century Gothic"/>
        </w:rPr>
        <w:t xml:space="preserve">Adobe Photoshop, Adobe </w:t>
      </w:r>
      <w:proofErr w:type="spellStart"/>
      <w:r w:rsidR="00A62B0F" w:rsidRPr="00742EC7">
        <w:rPr>
          <w:rFonts w:ascii="Century Gothic" w:hAnsi="Century Gothic"/>
        </w:rPr>
        <w:t>L</w:t>
      </w:r>
      <w:r>
        <w:rPr>
          <w:rFonts w:ascii="Century Gothic" w:hAnsi="Century Gothic"/>
        </w:rPr>
        <w:t>ightroom</w:t>
      </w:r>
      <w:proofErr w:type="spellEnd"/>
      <w:r>
        <w:rPr>
          <w:rFonts w:ascii="Century Gothic" w:hAnsi="Century Gothic"/>
        </w:rPr>
        <w:t>, and Adobe Illustrator</w:t>
      </w:r>
    </w:p>
    <w:p w14:paraId="530D8D6B" w14:textId="5A97F7D8" w:rsidR="00187C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187CC8" w:rsidRPr="00742EC7">
        <w:rPr>
          <w:rFonts w:ascii="Century Gothic" w:hAnsi="Century Gothic"/>
        </w:rPr>
        <w:t xml:space="preserve">CSS, HTML, SASS, </w:t>
      </w:r>
      <w:proofErr w:type="spellStart"/>
      <w:r w:rsidR="00187CC8" w:rsidRPr="00742EC7">
        <w:rPr>
          <w:rFonts w:ascii="Century Gothic" w:hAnsi="Century Gothic"/>
        </w:rPr>
        <w:t>Laravel</w:t>
      </w:r>
      <w:proofErr w:type="spellEnd"/>
    </w:p>
    <w:p w14:paraId="198885F2" w14:textId="77777777" w:rsidR="00A62B0F" w:rsidRPr="003037EC" w:rsidRDefault="00A62B0F" w:rsidP="00A62B0F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258750A2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hipe.asia</w:t>
      </w:r>
    </w:p>
    <w:p w14:paraId="532D27C6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en.hipe.asia</w:t>
      </w:r>
    </w:p>
    <w:p w14:paraId="53FF4959" w14:textId="77777777" w:rsidR="00A62B0F" w:rsidRPr="003037EC" w:rsidRDefault="00A62B0F" w:rsidP="00A62B0F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</w:p>
    <w:p w14:paraId="1A8AA407" w14:textId="460B28BC" w:rsidR="00A62B0F" w:rsidRPr="003037EC" w:rsidRDefault="00A62B0F" w:rsidP="00A62B0F">
      <w:pPr>
        <w:spacing w:after="0"/>
        <w:rPr>
          <w:rFonts w:ascii="Century Gothic" w:eastAsia="MS Mincho" w:hAnsi="Century Gothic" w:cs="MS Mincho"/>
          <w:bCs/>
          <w:szCs w:val="20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BUKKENOH </w:t>
      </w:r>
      <w:r w:rsidRPr="003037EC">
        <w:rPr>
          <w:rFonts w:ascii="Century Gothic" w:eastAsia="MS Mincho" w:hAnsi="Century Gothic" w:cs="MS Mincho"/>
          <w:b/>
          <w:bCs/>
          <w:sz w:val="28"/>
        </w:rPr>
        <w:t>物件王</w:t>
      </w:r>
      <w:r w:rsidR="00F53EC8">
        <w:rPr>
          <w:rFonts w:ascii="Century Gothic" w:eastAsia="MS Mincho" w:hAnsi="Century Gothic" w:cs="MS Mincho" w:hint="eastAsia"/>
          <w:b/>
          <w:bCs/>
          <w:sz w:val="28"/>
        </w:rPr>
        <w:t xml:space="preserve"> </w:t>
      </w:r>
      <w:r w:rsidR="00F53EC8">
        <w:rPr>
          <w:rFonts w:ascii="Century Gothic" w:eastAsia="MS Mincho" w:hAnsi="Century Gothic" w:cs="MS Mincho"/>
          <w:b/>
          <w:bCs/>
          <w:sz w:val="28"/>
        </w:rPr>
        <w:t>(</w:t>
      </w:r>
      <w:r w:rsidR="00BE49FD">
        <w:rPr>
          <w:rFonts w:ascii="Century Gothic" w:eastAsia="MS Mincho" w:hAnsi="Century Gothic" w:cs="MS Mincho"/>
          <w:b/>
          <w:bCs/>
          <w:sz w:val="28"/>
        </w:rPr>
        <w:t>CLIENT</w:t>
      </w:r>
      <w:r w:rsidR="00F53EC8">
        <w:rPr>
          <w:rFonts w:ascii="Century Gothic" w:eastAsia="MS Mincho" w:hAnsi="Century Gothic" w:cs="MS Mincho"/>
          <w:b/>
          <w:bCs/>
          <w:sz w:val="28"/>
        </w:rPr>
        <w:t>)</w:t>
      </w:r>
      <w:r w:rsidRPr="003037EC">
        <w:rPr>
          <w:rFonts w:ascii="Century Gothic" w:eastAsia="MS Mincho" w:hAnsi="Century Gothic" w:cs="MS Mincho"/>
          <w:bCs/>
          <w:szCs w:val="20"/>
        </w:rPr>
        <w:br/>
      </w:r>
      <w:r w:rsidRPr="003037EC">
        <w:rPr>
          <w:rFonts w:ascii="Century Gothic" w:eastAsia="MS Mincho" w:hAnsi="Century Gothic" w:cs="MS Mincho"/>
          <w:bCs/>
          <w:color w:val="C45911" w:themeColor="accent2" w:themeShade="BF"/>
          <w:sz w:val="18"/>
          <w:szCs w:val="14"/>
        </w:rPr>
        <w:t>Web Developer</w:t>
      </w:r>
    </w:p>
    <w:p w14:paraId="485BC397" w14:textId="74366F37" w:rsidR="00A62B0F" w:rsidRDefault="00A62B0F" w:rsidP="00187CC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</w:t>
      </w:r>
      <w:r w:rsidR="00F53EC8">
        <w:rPr>
          <w:rFonts w:ascii="Century Gothic" w:hAnsi="Century Gothic"/>
          <w:b/>
          <w:bCs/>
          <w:szCs w:val="20"/>
        </w:rPr>
        <w:t>client</w:t>
      </w:r>
      <w:r w:rsidRPr="003037EC">
        <w:rPr>
          <w:rFonts w:ascii="Century Gothic" w:hAnsi="Century Gothic"/>
          <w:b/>
          <w:bCs/>
          <w:szCs w:val="20"/>
        </w:rPr>
        <w:t xml:space="preserve"> website</w:t>
      </w:r>
    </w:p>
    <w:p w14:paraId="67558711" w14:textId="321FE8B7" w:rsidR="00187CC8" w:rsidRDefault="00187CC8" w:rsidP="00187CC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 xml:space="preserve">PSD to </w:t>
      </w:r>
      <w:r w:rsidR="00AC1ED8">
        <w:rPr>
          <w:rFonts w:ascii="Century Gothic" w:hAnsi="Century Gothic"/>
          <w:b/>
          <w:bCs/>
          <w:szCs w:val="20"/>
        </w:rPr>
        <w:t>page code</w:t>
      </w:r>
    </w:p>
    <w:p w14:paraId="10FAD1B6" w14:textId="77777777" w:rsidR="00187CC8" w:rsidRPr="003037EC" w:rsidRDefault="00187CC8" w:rsidP="00187CC8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7740D393" w14:textId="5E22D548" w:rsidR="00187C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Adobe Photoshop</w:t>
      </w:r>
    </w:p>
    <w:p w14:paraId="476368C0" w14:textId="01975D17" w:rsidR="00A62B0F" w:rsidRPr="00742EC7" w:rsidRDefault="00742EC7" w:rsidP="00742EC7">
      <w:pPr>
        <w:spacing w:after="0" w:line="240" w:lineRule="auto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proofErr w:type="spellStart"/>
      <w:r w:rsidR="00107503" w:rsidRPr="00742EC7">
        <w:rPr>
          <w:rFonts w:ascii="Century Gothic" w:hAnsi="Century Gothic"/>
        </w:rPr>
        <w:t>Laravel</w:t>
      </w:r>
      <w:proofErr w:type="spellEnd"/>
      <w:r w:rsidR="00107503" w:rsidRPr="00742EC7">
        <w:rPr>
          <w:rFonts w:ascii="Century Gothic" w:hAnsi="Century Gothic"/>
        </w:rPr>
        <w:t xml:space="preserve">, SASS, CSS, HTML, GIT, </w:t>
      </w:r>
      <w:r w:rsidR="00A62B0F" w:rsidRPr="00742EC7">
        <w:rPr>
          <w:rFonts w:ascii="Century Gothic" w:hAnsi="Century Gothic"/>
        </w:rPr>
        <w:t>Yarn</w:t>
      </w:r>
    </w:p>
    <w:p w14:paraId="4BB66172" w14:textId="77777777" w:rsidR="00A62B0F" w:rsidRPr="003037EC" w:rsidRDefault="00A62B0F" w:rsidP="00742EC7">
      <w:pPr>
        <w:spacing w:before="240" w:line="240" w:lineRule="auto"/>
        <w:rPr>
          <w:rStyle w:val="Hyperlink"/>
          <w:rFonts w:ascii="Century Gothic" w:hAnsi="Century Gothic"/>
          <w:color w:val="auto"/>
        </w:rPr>
      </w:pPr>
      <w:r w:rsidRPr="003037EC">
        <w:rPr>
          <w:rFonts w:ascii="Century Gothic" w:hAnsi="Century Gothic"/>
        </w:rPr>
        <w:t>projects:</w:t>
      </w:r>
      <w:r w:rsidRPr="003037EC">
        <w:rPr>
          <w:rStyle w:val="Hyperlink"/>
          <w:rFonts w:ascii="Century Gothic" w:hAnsi="Century Gothic"/>
          <w:color w:val="auto"/>
        </w:rPr>
        <w:t xml:space="preserve"> </w:t>
      </w:r>
    </w:p>
    <w:p w14:paraId="18626EA1" w14:textId="2C9782C7" w:rsidR="006B4A56" w:rsidRDefault="006B4A56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>
        <w:rPr>
          <w:rFonts w:ascii="Century Gothic" w:hAnsi="Century Gothic" w:cs="Times New Roman"/>
          <w:sz w:val="24"/>
          <w:szCs w:val="28"/>
        </w:rPr>
        <w:t>drp.estate.com</w:t>
      </w:r>
    </w:p>
    <w:p w14:paraId="2EC52822" w14:textId="1573D942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elie.jp</w:t>
      </w:r>
    </w:p>
    <w:p w14:paraId="5CA17266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lastRenderedPageBreak/>
        <w:t>bukkenkingdom.com</w:t>
      </w:r>
    </w:p>
    <w:p w14:paraId="38AE88E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eicho-fudousan.com</w:t>
      </w:r>
    </w:p>
    <w:p w14:paraId="1AC7A5B8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uidobi-fudousan.com</w:t>
      </w:r>
    </w:p>
    <w:p w14:paraId="782D5177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forest-ie.com</w:t>
      </w:r>
    </w:p>
    <w:p w14:paraId="7D9B4953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momonoki-est.jp</w:t>
      </w:r>
    </w:p>
    <w:p w14:paraId="4958E22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harmony-fudousan.jp</w:t>
      </w:r>
    </w:p>
    <w:p w14:paraId="71E996E9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aiken-rs-estate.jp</w:t>
      </w:r>
    </w:p>
    <w:p w14:paraId="3EF9F2D3" w14:textId="2DBED6FB" w:rsidR="00A62B0F" w:rsidRPr="003037EC" w:rsidRDefault="00A62B0F" w:rsidP="00E46265">
      <w:pPr>
        <w:numPr>
          <w:ilvl w:val="0"/>
          <w:numId w:val="1"/>
        </w:num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withbe.jp</w:t>
      </w:r>
    </w:p>
    <w:p w14:paraId="0D4A1781" w14:textId="77777777" w:rsidR="00A62B0F" w:rsidRPr="003037EC" w:rsidRDefault="00A62B0F" w:rsidP="00A62B0F">
      <w:p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</w:p>
    <w:p w14:paraId="4627A323" w14:textId="2D70E859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>(June 2019 - October 2019)</w:t>
      </w:r>
    </w:p>
    <w:p w14:paraId="5F8E642A" w14:textId="5B48A4C3" w:rsidR="00A62B0F" w:rsidRPr="003037EC" w:rsidRDefault="00A62B0F" w:rsidP="00A62B0F">
      <w:pPr>
        <w:pStyle w:val="Year"/>
        <w:jc w:val="left"/>
        <w:rPr>
          <w:b/>
          <w:bCs/>
          <w:sz w:val="28"/>
          <w:szCs w:val="40"/>
        </w:rPr>
      </w:pPr>
      <w:proofErr w:type="spellStart"/>
      <w:r w:rsidRPr="003037EC">
        <w:rPr>
          <w:b/>
          <w:bCs/>
          <w:sz w:val="28"/>
          <w:szCs w:val="40"/>
        </w:rPr>
        <w:t>Devcash</w:t>
      </w:r>
      <w:proofErr w:type="spellEnd"/>
    </w:p>
    <w:p w14:paraId="0CE5A136" w14:textId="2D28E3F7" w:rsidR="00A62B0F" w:rsidRPr="003037EC" w:rsidRDefault="00A62B0F" w:rsidP="00A62B0F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THESIS</w:t>
      </w:r>
    </w:p>
    <w:p w14:paraId="4B6D8457" w14:textId="4544D3DE" w:rsidR="00A62B0F" w:rsidRDefault="00A62B0F" w:rsidP="00A62B0F">
      <w:pPr>
        <w:pStyle w:val="Default"/>
        <w:rPr>
          <w:rFonts w:ascii="Century Gothic" w:hAnsi="Century Gothic"/>
          <w:b/>
          <w:sz w:val="22"/>
          <w:szCs w:val="22"/>
        </w:rPr>
      </w:pPr>
      <w:r w:rsidRPr="0086496C">
        <w:rPr>
          <w:rFonts w:ascii="Century Gothic" w:hAnsi="Century Gothic"/>
          <w:b/>
          <w:sz w:val="22"/>
          <w:szCs w:val="22"/>
        </w:rPr>
        <w:t xml:space="preserve">A SOFTWARE-AS-A-SERVICE FOR CASHIERING SYSTEM FOR MICRO AND SMALL ENTERPRISES </w:t>
      </w:r>
    </w:p>
    <w:p w14:paraId="7C80C70F" w14:textId="77777777" w:rsidR="00742EC7" w:rsidRPr="0086496C" w:rsidRDefault="00742EC7" w:rsidP="00A62B0F">
      <w:pPr>
        <w:pStyle w:val="Default"/>
        <w:rPr>
          <w:rFonts w:ascii="Century Gothic" w:hAnsi="Century Gothic"/>
          <w:b/>
          <w:sz w:val="22"/>
          <w:szCs w:val="22"/>
        </w:rPr>
      </w:pPr>
    </w:p>
    <w:p w14:paraId="58B6B875" w14:textId="42B2F222" w:rsidR="00A62B0F" w:rsidRPr="00742EC7" w:rsidRDefault="00742EC7" w:rsidP="00742EC7">
      <w:pPr>
        <w:spacing w:after="0"/>
        <w:ind w:left="360"/>
        <w:rPr>
          <w:rFonts w:ascii="Century Gothic" w:hAnsi="Century Gothic"/>
          <w:sz w:val="20"/>
          <w:szCs w:val="20"/>
        </w:rPr>
      </w:pPr>
      <w:r w:rsidRPr="00742EC7">
        <w:rPr>
          <w:rFonts w:ascii="Century Gothic" w:hAnsi="Century Gothic"/>
          <w:b/>
        </w:rPr>
        <w:t>POSITION</w:t>
      </w:r>
      <w:r>
        <w:rPr>
          <w:rFonts w:ascii="Century Gothic" w:hAnsi="Century Gothic"/>
          <w:b/>
        </w:rPr>
        <w:t>:</w:t>
      </w:r>
      <w:r w:rsidR="00A62B0F" w:rsidRPr="00742EC7">
        <w:rPr>
          <w:rFonts w:ascii="Century Gothic" w:hAnsi="Century Gothic"/>
        </w:rPr>
        <w:t xml:space="preserve"> Hipster</w:t>
      </w:r>
    </w:p>
    <w:p w14:paraId="76425FF7" w14:textId="139FA926" w:rsidR="00A62B0F" w:rsidRPr="00742EC7" w:rsidRDefault="00742EC7" w:rsidP="00742EC7">
      <w:pPr>
        <w:spacing w:after="0"/>
        <w:ind w:left="360"/>
        <w:rPr>
          <w:rFonts w:ascii="Century Gothic" w:hAnsi="Century Gothic"/>
          <w:szCs w:val="20"/>
        </w:rPr>
      </w:pPr>
      <w:r w:rsidRPr="00742EC7">
        <w:rPr>
          <w:rFonts w:ascii="Century Gothic" w:hAnsi="Century Gothic"/>
          <w:b/>
          <w:bCs/>
          <w:szCs w:val="20"/>
        </w:rPr>
        <w:t>LANGUAGE</w:t>
      </w:r>
      <w:r>
        <w:rPr>
          <w:rFonts w:ascii="Century Gothic" w:hAnsi="Century Gothic"/>
          <w:b/>
          <w:bCs/>
          <w:szCs w:val="20"/>
        </w:rPr>
        <w:t>:</w:t>
      </w:r>
      <w:r w:rsidR="00A62B0F" w:rsidRPr="00742EC7">
        <w:rPr>
          <w:rFonts w:ascii="Century Gothic" w:hAnsi="Century Gothic"/>
          <w:szCs w:val="20"/>
        </w:rPr>
        <w:t xml:space="preserve"> AngularJS, PHP, Bo</w:t>
      </w:r>
      <w:r w:rsidR="00AB5D6B">
        <w:rPr>
          <w:rFonts w:ascii="Century Gothic" w:hAnsi="Century Gothic"/>
          <w:szCs w:val="20"/>
        </w:rPr>
        <w:t>otstrap, CSS, HTML, Android,</w:t>
      </w:r>
      <w:r w:rsidR="00A62B0F" w:rsidRPr="00742EC7">
        <w:rPr>
          <w:rFonts w:ascii="Century Gothic" w:hAnsi="Century Gothic"/>
          <w:szCs w:val="20"/>
        </w:rPr>
        <w:t xml:space="preserve"> Firebase</w:t>
      </w:r>
    </w:p>
    <w:p w14:paraId="5E11D113" w14:textId="77777777" w:rsidR="00842D4D" w:rsidRDefault="00842D4D" w:rsidP="00E46265">
      <w:pPr>
        <w:spacing w:after="0"/>
        <w:rPr>
          <w:rFonts w:ascii="Century Gothic" w:hAnsi="Century Gothic"/>
          <w:sz w:val="20"/>
          <w:szCs w:val="20"/>
        </w:rPr>
      </w:pPr>
    </w:p>
    <w:p w14:paraId="3C81BE15" w14:textId="6C206004" w:rsidR="00842D4D" w:rsidRDefault="00842D4D" w:rsidP="00842D4D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October 2018</w:t>
      </w:r>
      <w:r w:rsidRPr="003037EC">
        <w:rPr>
          <w:sz w:val="18"/>
        </w:rPr>
        <w:t xml:space="preserve"> – </w:t>
      </w:r>
      <w:r>
        <w:rPr>
          <w:sz w:val="18"/>
        </w:rPr>
        <w:t>May</w:t>
      </w:r>
      <w:r w:rsidRPr="003037EC">
        <w:rPr>
          <w:sz w:val="18"/>
        </w:rPr>
        <w:t xml:space="preserve"> 2019)</w:t>
      </w:r>
    </w:p>
    <w:p w14:paraId="5B3E2BA5" w14:textId="01D6A80E" w:rsidR="00842D4D" w:rsidRDefault="00842D4D" w:rsidP="00842D4D">
      <w:pPr>
        <w:pStyle w:val="Year"/>
        <w:jc w:val="left"/>
        <w:rPr>
          <w:b/>
          <w:bCs/>
          <w:sz w:val="28"/>
          <w:szCs w:val="40"/>
        </w:rPr>
      </w:pPr>
      <w:proofErr w:type="spellStart"/>
      <w:r>
        <w:rPr>
          <w:b/>
          <w:bCs/>
          <w:sz w:val="28"/>
          <w:szCs w:val="40"/>
        </w:rPr>
        <w:t>Kredo</w:t>
      </w:r>
      <w:proofErr w:type="spellEnd"/>
      <w:r>
        <w:rPr>
          <w:b/>
          <w:bCs/>
          <w:sz w:val="28"/>
          <w:szCs w:val="40"/>
        </w:rPr>
        <w:t xml:space="preserve"> IT Abroad </w:t>
      </w:r>
      <w:proofErr w:type="spellStart"/>
      <w:r>
        <w:rPr>
          <w:b/>
          <w:bCs/>
          <w:sz w:val="28"/>
          <w:szCs w:val="40"/>
        </w:rPr>
        <w:t>inc.</w:t>
      </w:r>
      <w:proofErr w:type="spellEnd"/>
    </w:p>
    <w:p w14:paraId="22F9D277" w14:textId="629FA13D" w:rsidR="00842D4D" w:rsidRDefault="00842D4D" w:rsidP="00842D4D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842D4D"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  <w:t>ON-THE JOB TRAINIG</w:t>
      </w:r>
    </w:p>
    <w:p w14:paraId="20F9833E" w14:textId="527DF211" w:rsidR="00842D4D" w:rsidRPr="0086496C" w:rsidRDefault="00842D4D" w:rsidP="00842D4D">
      <w:pPr>
        <w:pStyle w:val="Year"/>
        <w:jc w:val="left"/>
        <w:rPr>
          <w:rFonts w:cs="Segoe UI"/>
          <w:b/>
          <w:bCs/>
          <w:color w:val="000000" w:themeColor="text1"/>
          <w:sz w:val="22"/>
          <w:shd w:val="clear" w:color="auto" w:fill="FFFFFF"/>
        </w:rPr>
      </w:pP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Technical Support for hardware and software</w:t>
      </w:r>
      <w:r w:rsidRPr="0086496C">
        <w:rPr>
          <w:rFonts w:cs="Segoe UI"/>
          <w:color w:val="000000" w:themeColor="text1"/>
          <w:sz w:val="22"/>
        </w:rPr>
        <w:br/>
      </w: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Created Inventory System for the company</w:t>
      </w:r>
    </w:p>
    <w:p w14:paraId="05034664" w14:textId="2220B1BB" w:rsidR="00842D4D" w:rsidRPr="0086496C" w:rsidRDefault="00742EC7" w:rsidP="00742EC7">
      <w:pPr>
        <w:shd w:val="clear" w:color="auto" w:fill="FFFFFF"/>
        <w:spacing w:before="240" w:after="0" w:line="240" w:lineRule="auto"/>
        <w:ind w:left="360"/>
        <w:rPr>
          <w:rFonts w:ascii="Century Gothic" w:eastAsia="Times New Roman" w:hAnsi="Century Gothic" w:cs="Segoe UI"/>
          <w:color w:val="000000" w:themeColor="text1"/>
          <w:sz w:val="24"/>
          <w:szCs w:val="20"/>
        </w:rPr>
      </w:pPr>
      <w:r w:rsidRPr="00742EC7">
        <w:rPr>
          <w:rFonts w:ascii="Century Gothic" w:eastAsia="Times New Roman" w:hAnsi="Century Gothic" w:cs="Segoe UI"/>
          <w:b/>
          <w:color w:val="000000" w:themeColor="text1"/>
          <w:sz w:val="24"/>
          <w:szCs w:val="20"/>
        </w:rPr>
        <w:t>LANGUAGE</w:t>
      </w:r>
      <w:r>
        <w:rPr>
          <w:rFonts w:ascii="Century Gothic" w:eastAsia="Times New Roman" w:hAnsi="Century Gothic" w:cs="Segoe UI"/>
          <w:b/>
          <w:color w:val="000000" w:themeColor="text1"/>
          <w:sz w:val="24"/>
          <w:szCs w:val="20"/>
        </w:rPr>
        <w:t>:</w:t>
      </w:r>
      <w:r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 xml:space="preserve"> </w:t>
      </w:r>
      <w:proofErr w:type="spellStart"/>
      <w:r w:rsidR="00AB5D6B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>Laravel</w:t>
      </w:r>
      <w:proofErr w:type="spellEnd"/>
      <w:r w:rsidR="00AB5D6B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>, SQL, CSS, HTML,</w:t>
      </w:r>
      <w:r w:rsidR="00842D4D" w:rsidRPr="0086496C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 xml:space="preserve"> GIT</w:t>
      </w:r>
    </w:p>
    <w:p w14:paraId="74CF504B" w14:textId="18791E91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31C25B76" w14:textId="77777777" w:rsidR="00E46265" w:rsidRPr="003037EC" w:rsidRDefault="00E46265" w:rsidP="00E46265">
      <w:pPr>
        <w:pStyle w:val="Year"/>
        <w:rPr>
          <w:sz w:val="18"/>
        </w:rPr>
      </w:pPr>
      <w:r w:rsidRPr="003037EC">
        <w:rPr>
          <w:sz w:val="18"/>
        </w:rPr>
        <w:t>(May 2015 – October 2019)</w:t>
      </w:r>
    </w:p>
    <w:p w14:paraId="79964F6E" w14:textId="418143CE" w:rsidR="00E46265" w:rsidRPr="003037EC" w:rsidRDefault="00E46265" w:rsidP="00E46265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UNIVERSITY OF CEBU – MAIN CAMPUS</w:t>
      </w:r>
    </w:p>
    <w:p w14:paraId="1712FB5F" w14:textId="4F920852" w:rsidR="00E46265" w:rsidRPr="003037EC" w:rsidRDefault="00E46265" w:rsidP="00E46265">
      <w:pPr>
        <w:spacing w:after="0"/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</w:pP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ORKING SCHOLAR</w:t>
      </w:r>
    </w:p>
    <w:p w14:paraId="185D2E8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Hardware and Software Technical Support</w:t>
      </w:r>
    </w:p>
    <w:p w14:paraId="49CF6CE0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Assisting students and teachers on computer laboratory</w:t>
      </w:r>
    </w:p>
    <w:p w14:paraId="3590BA2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Sorting and filing documents</w:t>
      </w:r>
    </w:p>
    <w:p w14:paraId="2E386FD9" w14:textId="7B6DBCEE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67B995D8" w14:textId="77777777" w:rsidR="00E46265" w:rsidRPr="003037EC" w:rsidRDefault="00E46265" w:rsidP="00E46265">
      <w:pPr>
        <w:pStyle w:val="Heading1"/>
        <w:shd w:val="clear" w:color="auto" w:fill="C45911" w:themeFill="accent2" w:themeFillShade="BF"/>
        <w:jc w:val="center"/>
      </w:pPr>
      <w:r w:rsidRPr="003037EC">
        <w:t>EDUCATION</w:t>
      </w:r>
    </w:p>
    <w:p w14:paraId="3BF6020E" w14:textId="718E9F8E" w:rsidR="00E46265" w:rsidRPr="003037EC" w:rsidRDefault="00E46265" w:rsidP="00A44BDA">
      <w:pPr>
        <w:spacing w:after="0"/>
        <w:rPr>
          <w:rFonts w:ascii="Century Gothic" w:hAnsi="Century Gothic"/>
          <w:lang w:val="en-US"/>
        </w:rPr>
      </w:pPr>
    </w:p>
    <w:p w14:paraId="1E37EE8B" w14:textId="08FF6933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5 – October 2019)</w:t>
      </w:r>
    </w:p>
    <w:p w14:paraId="49736FBE" w14:textId="2FA1B7B6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t>University of Cebu – Main Campus</w:t>
      </w:r>
    </w:p>
    <w:p w14:paraId="6A119483" w14:textId="161C80EB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BACHELOR OF SCIENCE IN INFORMATION TECHNOLOGY</w:t>
      </w:r>
    </w:p>
    <w:p w14:paraId="5E8A84FF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5E3A7D5E" w14:textId="031D0B60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1 – March 2015)</w:t>
      </w:r>
    </w:p>
    <w:p w14:paraId="0C4A0219" w14:textId="41D5CE94" w:rsidR="006428EB" w:rsidRPr="00191799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191799">
        <w:rPr>
          <w:b/>
          <w:bCs/>
          <w:sz w:val="28"/>
          <w:szCs w:val="28"/>
        </w:rPr>
        <w:t xml:space="preserve">Immaculate Heart of Mary Academy – </w:t>
      </w:r>
      <w:proofErr w:type="spellStart"/>
      <w:r w:rsidRPr="00191799">
        <w:rPr>
          <w:b/>
          <w:bCs/>
          <w:sz w:val="28"/>
          <w:szCs w:val="28"/>
        </w:rPr>
        <w:t>Minglanilla</w:t>
      </w:r>
      <w:proofErr w:type="spellEnd"/>
    </w:p>
    <w:p w14:paraId="28F1F73C" w14:textId="6B730DD2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HIGH SCHOOL</w:t>
      </w:r>
    </w:p>
    <w:p w14:paraId="38CE525D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1330F587" w14:textId="77777777" w:rsidR="006428EB" w:rsidRPr="003037EC" w:rsidRDefault="006428EB" w:rsidP="006428EB">
      <w:pPr>
        <w:pStyle w:val="Heading1"/>
        <w:shd w:val="clear" w:color="auto" w:fill="C45911" w:themeFill="accent2" w:themeFillShade="BF"/>
        <w:jc w:val="center"/>
      </w:pPr>
      <w:r w:rsidRPr="003037EC">
        <w:t>ORGANIZATION</w:t>
      </w:r>
    </w:p>
    <w:p w14:paraId="20182350" w14:textId="77777777" w:rsidR="006A08EE" w:rsidRPr="003037EC" w:rsidRDefault="006A08EE" w:rsidP="006428EB">
      <w:pPr>
        <w:pStyle w:val="Year"/>
        <w:rPr>
          <w:sz w:val="18"/>
        </w:rPr>
      </w:pPr>
    </w:p>
    <w:p w14:paraId="7438EBF1" w14:textId="407D404A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March 2017 – Present)</w:t>
      </w:r>
    </w:p>
    <w:p w14:paraId="5D999202" w14:textId="1EA28337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GDG Cebu – Google Developers Group</w:t>
      </w:r>
      <w:r w:rsidR="00255899">
        <w:rPr>
          <w:rFonts w:ascii="Century Gothic" w:hAnsi="Century Gothic"/>
          <w:b/>
          <w:bCs/>
          <w:szCs w:val="20"/>
        </w:rPr>
        <w:t xml:space="preserve"> Cebu</w:t>
      </w:r>
    </w:p>
    <w:p w14:paraId="0634D88D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3061D1D7" w14:textId="77777777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April 2015 – October 2019)</w:t>
      </w:r>
    </w:p>
    <w:p w14:paraId="73A5CF3A" w14:textId="346443B5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ASSOCIATION OF WORKING SCHOLARS (AWS)</w:t>
      </w:r>
    </w:p>
    <w:p w14:paraId="05865039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BFEB487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</w:t>
      </w:r>
      <w:bookmarkStart w:id="1" w:name="_Hlk67870890"/>
      <w:r w:rsidRPr="003037EC">
        <w:rPr>
          <w:sz w:val="18"/>
        </w:rPr>
        <w:t>June 2015 – October 2019)</w:t>
      </w:r>
      <w:bookmarkEnd w:id="1"/>
    </w:p>
    <w:p w14:paraId="61BE765B" w14:textId="590F7207" w:rsidR="006A08EE" w:rsidRPr="00554282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lastRenderedPageBreak/>
        <w:t>UNIVERSITY OF CEBU – PHILIPPINE SOCIETY OF INFORMATION TECHNOLOGY STUDENT (PSITS)</w:t>
      </w:r>
    </w:p>
    <w:p w14:paraId="409658B3" w14:textId="7DAFDF02" w:rsidR="006A08EE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F0B4D74" w14:textId="77777777" w:rsidR="00616199" w:rsidRPr="003037EC" w:rsidRDefault="006161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47F5A58" w14:textId="77777777" w:rsidR="006A08EE" w:rsidRPr="003037EC" w:rsidRDefault="006A08EE" w:rsidP="006A08EE">
      <w:pPr>
        <w:pStyle w:val="Heading1"/>
        <w:shd w:val="clear" w:color="auto" w:fill="C45911" w:themeFill="accent2" w:themeFillShade="BF"/>
        <w:jc w:val="center"/>
      </w:pPr>
      <w:r w:rsidRPr="003037EC">
        <w:rPr>
          <w:shd w:val="clear" w:color="auto" w:fill="C45911" w:themeFill="accent2" w:themeFillShade="BF"/>
        </w:rPr>
        <w:t>CERTIFICATES</w:t>
      </w:r>
    </w:p>
    <w:p w14:paraId="18027447" w14:textId="77777777" w:rsidR="00104DE8" w:rsidRDefault="00104DE8" w:rsidP="00104DE8">
      <w:pPr>
        <w:pStyle w:val="Year"/>
        <w:rPr>
          <w:sz w:val="18"/>
        </w:rPr>
      </w:pPr>
    </w:p>
    <w:p w14:paraId="19BF6C0D" w14:textId="33A26E5F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6F54C6A4" w14:textId="2EA1A64B" w:rsidR="00104DE8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The Fundamentals of Digital Marketing | Google</w:t>
      </w:r>
    </w:p>
    <w:p w14:paraId="7BFD1174" w14:textId="77777777" w:rsidR="00104DE8" w:rsidRDefault="00104DE8" w:rsidP="00104DE8">
      <w:pPr>
        <w:pStyle w:val="Year"/>
        <w:rPr>
          <w:sz w:val="18"/>
        </w:rPr>
      </w:pPr>
    </w:p>
    <w:p w14:paraId="7E34E3C1" w14:textId="3EE1EAE4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53CEDE5D" w14:textId="1F802181" w:rsidR="006A08EE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Maintain</w:t>
      </w:r>
      <w:r w:rsidR="00E566D8" w:rsidRPr="00191799">
        <w:rPr>
          <w:b/>
          <w:bCs/>
          <w:sz w:val="22"/>
          <w:szCs w:val="24"/>
        </w:rPr>
        <w:t>ing</w:t>
      </w:r>
      <w:r w:rsidRPr="00191799">
        <w:rPr>
          <w:b/>
          <w:bCs/>
          <w:sz w:val="22"/>
          <w:szCs w:val="24"/>
        </w:rPr>
        <w:t xml:space="preserve"> Computer Systems and Networks | TESDA</w:t>
      </w:r>
    </w:p>
    <w:p w14:paraId="1C4F33C4" w14:textId="77777777" w:rsidR="00104DE8" w:rsidRDefault="00104DE8" w:rsidP="00104DE8">
      <w:pPr>
        <w:pStyle w:val="Year"/>
        <w:rPr>
          <w:sz w:val="18"/>
        </w:rPr>
      </w:pPr>
    </w:p>
    <w:p w14:paraId="41DB6BBD" w14:textId="6F25E857" w:rsidR="00104DE8" w:rsidRPr="003037EC" w:rsidRDefault="00104DE8" w:rsidP="00104DE8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2012</w:t>
      </w:r>
      <w:r w:rsidRPr="003037EC">
        <w:rPr>
          <w:sz w:val="18"/>
        </w:rPr>
        <w:t>)</w:t>
      </w:r>
    </w:p>
    <w:p w14:paraId="40A6A077" w14:textId="4104AB66" w:rsidR="00104DE8" w:rsidRPr="00191799" w:rsidRDefault="00104DE8" w:rsidP="00104DE8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 xml:space="preserve">SMART </w:t>
      </w:r>
      <w:proofErr w:type="spellStart"/>
      <w:r w:rsidRPr="00191799">
        <w:rPr>
          <w:b/>
          <w:bCs/>
          <w:sz w:val="22"/>
          <w:szCs w:val="24"/>
        </w:rPr>
        <w:t>Technopreneurship</w:t>
      </w:r>
      <w:proofErr w:type="spellEnd"/>
      <w:r w:rsidRPr="00191799">
        <w:rPr>
          <w:b/>
          <w:bCs/>
          <w:sz w:val="22"/>
          <w:szCs w:val="24"/>
        </w:rPr>
        <w:t xml:space="preserve"> 101 | TESDA</w:t>
      </w:r>
    </w:p>
    <w:p w14:paraId="18B4E681" w14:textId="77777777" w:rsidR="00104DE8" w:rsidRDefault="00104DE8" w:rsidP="006A08EE">
      <w:pPr>
        <w:pStyle w:val="Year"/>
        <w:rPr>
          <w:sz w:val="18"/>
        </w:rPr>
      </w:pPr>
    </w:p>
    <w:p w14:paraId="77DEFDE8" w14:textId="0247D4A1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8)</w:t>
      </w:r>
    </w:p>
    <w:p w14:paraId="3B5F0260" w14:textId="785F4FAF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Building Entrepreneurial Ecosystem to Enhance Higher Education Value-Added for Better Graduate Employability</w:t>
      </w:r>
      <w:r w:rsidR="00104DE8" w:rsidRPr="00191799">
        <w:rPr>
          <w:b/>
          <w:bCs/>
          <w:sz w:val="22"/>
          <w:szCs w:val="24"/>
        </w:rPr>
        <w:t xml:space="preserve"> |</w:t>
      </w:r>
      <w:r w:rsidRPr="00191799">
        <w:rPr>
          <w:b/>
          <w:bCs/>
          <w:sz w:val="22"/>
          <w:szCs w:val="24"/>
        </w:rPr>
        <w:t xml:space="preserve"> (BEEHIVE) – MOOC</w:t>
      </w:r>
    </w:p>
    <w:p w14:paraId="2B450DF3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417E71FF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7)</w:t>
      </w:r>
    </w:p>
    <w:p w14:paraId="3336EDA3" w14:textId="3889DF38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Sharpen</w:t>
      </w:r>
      <w:r w:rsidR="00612255" w:rsidRPr="00191799">
        <w:rPr>
          <w:b/>
          <w:bCs/>
          <w:sz w:val="22"/>
          <w:szCs w:val="24"/>
        </w:rPr>
        <w:t>ing Junior Mobile Technologists</w:t>
      </w:r>
      <w:r w:rsidR="00104DE8" w:rsidRPr="00191799">
        <w:rPr>
          <w:b/>
          <w:bCs/>
          <w:sz w:val="22"/>
          <w:szCs w:val="24"/>
        </w:rPr>
        <w:t xml:space="preserve"> | University of Cebu</w:t>
      </w:r>
    </w:p>
    <w:p w14:paraId="43F71E00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1334E332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6)</w:t>
      </w:r>
    </w:p>
    <w:p w14:paraId="2260BEAB" w14:textId="4BAC0C2E" w:rsidR="006A08EE" w:rsidRPr="00191799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191799">
        <w:rPr>
          <w:rFonts w:ascii="Century Gothic" w:hAnsi="Century Gothic"/>
          <w:b/>
          <w:bCs/>
          <w:szCs w:val="20"/>
        </w:rPr>
        <w:t>Shaping up Creativ</w:t>
      </w:r>
      <w:r w:rsidR="00612255" w:rsidRPr="00191799">
        <w:rPr>
          <w:rFonts w:ascii="Century Gothic" w:hAnsi="Century Gothic"/>
          <w:b/>
          <w:bCs/>
          <w:szCs w:val="20"/>
        </w:rPr>
        <w:t>e Minds through Great UX Design</w:t>
      </w:r>
      <w:r w:rsidR="00104DE8" w:rsidRPr="00191799">
        <w:rPr>
          <w:rFonts w:ascii="Century Gothic" w:hAnsi="Century Gothic"/>
          <w:b/>
          <w:bCs/>
          <w:szCs w:val="20"/>
        </w:rPr>
        <w:t xml:space="preserve"> | University of Cebu</w:t>
      </w:r>
    </w:p>
    <w:p w14:paraId="2BA4F6A4" w14:textId="2CAC70FE" w:rsidR="00B86F1F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E778189" w14:textId="3EF97D74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044E9087" w14:textId="0BE56140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9D0883F" w14:textId="205E589D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E7A3282" w14:textId="324E42BE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F633807" w14:textId="77777777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AFA2008" w14:textId="56D67443" w:rsidR="00B86F1F" w:rsidRPr="003037EC" w:rsidRDefault="00B86F1F" w:rsidP="00B86F1F">
      <w:pPr>
        <w:pStyle w:val="Heading1"/>
        <w:shd w:val="clear" w:color="auto" w:fill="C45911" w:themeFill="accent2" w:themeFillShade="BF"/>
        <w:jc w:val="center"/>
      </w:pPr>
      <w:r>
        <w:rPr>
          <w:shd w:val="clear" w:color="auto" w:fill="C45911" w:themeFill="accent2" w:themeFillShade="BF"/>
        </w:rPr>
        <w:t>REFERENCE</w:t>
      </w:r>
    </w:p>
    <w:p w14:paraId="18ABBE0E" w14:textId="77777777" w:rsidR="00B86F1F" w:rsidRPr="003037EC" w:rsidRDefault="00B86F1F" w:rsidP="00B86F1F">
      <w:pPr>
        <w:pStyle w:val="Year"/>
        <w:rPr>
          <w:sz w:val="18"/>
        </w:rPr>
      </w:pPr>
    </w:p>
    <w:p w14:paraId="12387E54" w14:textId="163BB891" w:rsidR="00B86F1F" w:rsidRDefault="0057132A" w:rsidP="00B86F1F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 xml:space="preserve">Ms. Ma. </w:t>
      </w:r>
      <w:proofErr w:type="spellStart"/>
      <w:r w:rsidRPr="0057132A">
        <w:rPr>
          <w:b/>
          <w:bCs/>
          <w:sz w:val="24"/>
          <w:szCs w:val="24"/>
        </w:rPr>
        <w:t>Cathering</w:t>
      </w:r>
      <w:proofErr w:type="spellEnd"/>
      <w:r w:rsidRPr="0057132A">
        <w:rPr>
          <w:b/>
          <w:bCs/>
          <w:sz w:val="24"/>
          <w:szCs w:val="24"/>
        </w:rPr>
        <w:t xml:space="preserve"> </w:t>
      </w:r>
      <w:proofErr w:type="spellStart"/>
      <w:r w:rsidRPr="0057132A">
        <w:rPr>
          <w:b/>
          <w:bCs/>
          <w:sz w:val="24"/>
          <w:szCs w:val="24"/>
        </w:rPr>
        <w:t>Carumba</w:t>
      </w:r>
      <w:proofErr w:type="spellEnd"/>
    </w:p>
    <w:p w14:paraId="0C245D15" w14:textId="67C77671" w:rsidR="0057132A" w:rsidRPr="0057132A" w:rsidRDefault="0057132A" w:rsidP="00B86F1F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AE2960">
        <w:rPr>
          <w:rFonts w:cs="Segoe UI"/>
          <w:caps/>
          <w:color w:val="C45911" w:themeColor="accent2" w:themeShade="BF"/>
          <w:szCs w:val="18"/>
          <w:shd w:val="clear" w:color="auto" w:fill="FFFFFF"/>
        </w:rPr>
        <w:t>S</w:t>
      </w:r>
      <w:r w:rsidRPr="00AE2960">
        <w:rPr>
          <w:rFonts w:cs="Segoe UI"/>
          <w:color w:val="C45911" w:themeColor="accent2" w:themeShade="BF"/>
          <w:szCs w:val="18"/>
          <w:shd w:val="clear" w:color="auto" w:fill="FFFFFF"/>
        </w:rPr>
        <w:t>ecretary</w:t>
      </w:r>
      <w:r w:rsidR="00AE2960" w:rsidRPr="00AE2960">
        <w:rPr>
          <w:rFonts w:cs="Segoe UI"/>
          <w:color w:val="C45911" w:themeColor="accent2" w:themeShade="BF"/>
          <w:szCs w:val="18"/>
          <w:shd w:val="clear" w:color="auto" w:fill="FFFFFF"/>
        </w:rPr>
        <w:t xml:space="preserve"> – College of Computer Studies – UC – Main</w:t>
      </w:r>
    </w:p>
    <w:p w14:paraId="2C38BEA9" w14:textId="59E655D3" w:rsidR="00AE2960" w:rsidRPr="00AE2960" w:rsidRDefault="00AE2960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>Contact: 255 – 7777 loc. 113</w:t>
      </w:r>
    </w:p>
    <w:p w14:paraId="1C5305F4" w14:textId="77777777" w:rsidR="00B86F1F" w:rsidRPr="003037EC" w:rsidRDefault="00B86F1F" w:rsidP="00B86F1F">
      <w:pPr>
        <w:pStyle w:val="Year"/>
        <w:jc w:val="left"/>
        <w:rPr>
          <w:b/>
          <w:bCs/>
          <w:szCs w:val="24"/>
        </w:rPr>
      </w:pPr>
    </w:p>
    <w:p w14:paraId="28F36520" w14:textId="41EB5DC0" w:rsidR="00AE2960" w:rsidRDefault="00AE2960" w:rsidP="00AE2960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 xml:space="preserve">Ms. </w:t>
      </w:r>
      <w:proofErr w:type="spellStart"/>
      <w:r>
        <w:rPr>
          <w:b/>
          <w:bCs/>
          <w:sz w:val="24"/>
          <w:szCs w:val="24"/>
        </w:rPr>
        <w:t>Jelaica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Gilbuela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Santillan</w:t>
      </w:r>
      <w:proofErr w:type="spellEnd"/>
    </w:p>
    <w:p w14:paraId="1C7B5604" w14:textId="0DBBA370" w:rsidR="00AE2960" w:rsidRPr="0057132A" w:rsidRDefault="00AE2960" w:rsidP="00AE2960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Admin – </w:t>
      </w:r>
      <w:proofErr w:type="spellStart"/>
      <w:r>
        <w:rPr>
          <w:rFonts w:cs="Segoe UI"/>
          <w:color w:val="C45911" w:themeColor="accent2" w:themeShade="BF"/>
          <w:szCs w:val="18"/>
          <w:shd w:val="clear" w:color="auto" w:fill="FFFFFF"/>
        </w:rPr>
        <w:t>HiPE</w:t>
      </w:r>
      <w:proofErr w:type="spellEnd"/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 Japan Inc.</w:t>
      </w:r>
    </w:p>
    <w:p w14:paraId="429FA5AE" w14:textId="31F3B1DE" w:rsidR="00AE2960" w:rsidRDefault="00AE2960" w:rsidP="00AE2960">
      <w:pPr>
        <w:pStyle w:val="Year"/>
        <w:jc w:val="left"/>
        <w:rPr>
          <w:rFonts w:cs="Segoe UI"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399 – 1214 </w:t>
      </w:r>
    </w:p>
    <w:p w14:paraId="6CFB64D1" w14:textId="03579799" w:rsidR="005756B7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3191FADE" w14:textId="4142F650" w:rsidR="005756B7" w:rsidRDefault="005756B7" w:rsidP="005756B7">
      <w:pPr>
        <w:pStyle w:val="Year"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r. Kevin Rey Co</w:t>
      </w:r>
    </w:p>
    <w:p w14:paraId="4851E4CC" w14:textId="10827ED8" w:rsidR="005756B7" w:rsidRPr="0057132A" w:rsidRDefault="005756B7" w:rsidP="005756B7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Operation Manager – </w:t>
      </w:r>
      <w:r w:rsidR="00F37855">
        <w:rPr>
          <w:rFonts w:cs="Segoe UI"/>
          <w:color w:val="C45911" w:themeColor="accent2" w:themeShade="BF"/>
          <w:szCs w:val="18"/>
          <w:shd w:val="clear" w:color="auto" w:fill="FFFFFF"/>
        </w:rPr>
        <w:t>Fat House Distributors LLC</w:t>
      </w:r>
    </w:p>
    <w:p w14:paraId="08C35143" w14:textId="22BFE2FF" w:rsidR="005756B7" w:rsidRPr="00AE2960" w:rsidRDefault="005756B7" w:rsidP="005756B7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930 – 1450  </w:t>
      </w:r>
    </w:p>
    <w:p w14:paraId="525F6AD3" w14:textId="77777777" w:rsidR="005756B7" w:rsidRPr="00AE2960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1B71774A" w14:textId="77777777" w:rsidR="00B86F1F" w:rsidRPr="003037EC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sectPr w:rsidR="00B86F1F" w:rsidRPr="003037EC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0B4789" w14:textId="77777777" w:rsidR="00B16809" w:rsidRDefault="00B16809" w:rsidP="000B6987">
      <w:pPr>
        <w:spacing w:after="0" w:line="240" w:lineRule="auto"/>
      </w:pPr>
      <w:r>
        <w:separator/>
      </w:r>
    </w:p>
  </w:endnote>
  <w:endnote w:type="continuationSeparator" w:id="0">
    <w:p w14:paraId="577131A7" w14:textId="77777777" w:rsidR="00B16809" w:rsidRDefault="00B16809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7607246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B7761DA" w14:textId="0397D660" w:rsidR="000B6987" w:rsidRDefault="000B6987" w:rsidP="000B698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D446E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D446E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AF56DF" w14:textId="77777777" w:rsidR="00B16809" w:rsidRDefault="00B16809" w:rsidP="000B6987">
      <w:pPr>
        <w:spacing w:after="0" w:line="240" w:lineRule="auto"/>
      </w:pPr>
      <w:r>
        <w:separator/>
      </w:r>
    </w:p>
  </w:footnote>
  <w:footnote w:type="continuationSeparator" w:id="0">
    <w:p w14:paraId="441AE676" w14:textId="77777777" w:rsidR="00B16809" w:rsidRDefault="00B16809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86371F"/>
    <w:multiLevelType w:val="hybridMultilevel"/>
    <w:tmpl w:val="985A2E12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142DEA"/>
    <w:multiLevelType w:val="hybridMultilevel"/>
    <w:tmpl w:val="35820F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activeWritingStyle w:appName="MSWord" w:lang="en-PH" w:vendorID="64" w:dllVersion="131078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038B6"/>
    <w:rsid w:val="00003B3D"/>
    <w:rsid w:val="000263AC"/>
    <w:rsid w:val="0007764B"/>
    <w:rsid w:val="000928C4"/>
    <w:rsid w:val="00096A76"/>
    <w:rsid w:val="000B4E0C"/>
    <w:rsid w:val="000B6987"/>
    <w:rsid w:val="001015B9"/>
    <w:rsid w:val="00104DE8"/>
    <w:rsid w:val="00107503"/>
    <w:rsid w:val="00187CC8"/>
    <w:rsid w:val="00191799"/>
    <w:rsid w:val="001D446E"/>
    <w:rsid w:val="00222158"/>
    <w:rsid w:val="002240C7"/>
    <w:rsid w:val="00225A62"/>
    <w:rsid w:val="00255899"/>
    <w:rsid w:val="0027478B"/>
    <w:rsid w:val="002C145C"/>
    <w:rsid w:val="003037EC"/>
    <w:rsid w:val="0032061A"/>
    <w:rsid w:val="003357CA"/>
    <w:rsid w:val="003639EB"/>
    <w:rsid w:val="003741F7"/>
    <w:rsid w:val="003B285C"/>
    <w:rsid w:val="004236E2"/>
    <w:rsid w:val="00435CF6"/>
    <w:rsid w:val="004448CD"/>
    <w:rsid w:val="00463F7D"/>
    <w:rsid w:val="00487E31"/>
    <w:rsid w:val="00503663"/>
    <w:rsid w:val="00513E87"/>
    <w:rsid w:val="005327A9"/>
    <w:rsid w:val="005519CE"/>
    <w:rsid w:val="00554282"/>
    <w:rsid w:val="005675DF"/>
    <w:rsid w:val="0057132A"/>
    <w:rsid w:val="005756B7"/>
    <w:rsid w:val="00597A4F"/>
    <w:rsid w:val="005A1429"/>
    <w:rsid w:val="0061039E"/>
    <w:rsid w:val="00612255"/>
    <w:rsid w:val="00616199"/>
    <w:rsid w:val="006428EB"/>
    <w:rsid w:val="0068136F"/>
    <w:rsid w:val="0068174C"/>
    <w:rsid w:val="006A08EE"/>
    <w:rsid w:val="006B4A56"/>
    <w:rsid w:val="006F0272"/>
    <w:rsid w:val="00742EC7"/>
    <w:rsid w:val="007635D2"/>
    <w:rsid w:val="007940CD"/>
    <w:rsid w:val="007B7833"/>
    <w:rsid w:val="007F0AF8"/>
    <w:rsid w:val="008121F8"/>
    <w:rsid w:val="00842D4D"/>
    <w:rsid w:val="00855146"/>
    <w:rsid w:val="0086496C"/>
    <w:rsid w:val="00865509"/>
    <w:rsid w:val="008D3392"/>
    <w:rsid w:val="009274F2"/>
    <w:rsid w:val="00937263"/>
    <w:rsid w:val="00942BA3"/>
    <w:rsid w:val="00954519"/>
    <w:rsid w:val="00977D03"/>
    <w:rsid w:val="009E1E0E"/>
    <w:rsid w:val="009E5BCE"/>
    <w:rsid w:val="00A31B0C"/>
    <w:rsid w:val="00A36696"/>
    <w:rsid w:val="00A41483"/>
    <w:rsid w:val="00A44BDA"/>
    <w:rsid w:val="00A57E08"/>
    <w:rsid w:val="00A62B0F"/>
    <w:rsid w:val="00A66A8E"/>
    <w:rsid w:val="00A937BD"/>
    <w:rsid w:val="00A9589B"/>
    <w:rsid w:val="00AB5D6B"/>
    <w:rsid w:val="00AC1ED8"/>
    <w:rsid w:val="00AD49FF"/>
    <w:rsid w:val="00AE2960"/>
    <w:rsid w:val="00AF7068"/>
    <w:rsid w:val="00B16809"/>
    <w:rsid w:val="00B626D1"/>
    <w:rsid w:val="00B634CC"/>
    <w:rsid w:val="00B7418A"/>
    <w:rsid w:val="00B86F1F"/>
    <w:rsid w:val="00BA2196"/>
    <w:rsid w:val="00BE1E08"/>
    <w:rsid w:val="00BE49FD"/>
    <w:rsid w:val="00BF63D5"/>
    <w:rsid w:val="00C106B2"/>
    <w:rsid w:val="00C16EB5"/>
    <w:rsid w:val="00C270B3"/>
    <w:rsid w:val="00C574AC"/>
    <w:rsid w:val="00C93F3D"/>
    <w:rsid w:val="00CB3589"/>
    <w:rsid w:val="00CD530F"/>
    <w:rsid w:val="00D040C1"/>
    <w:rsid w:val="00D072DF"/>
    <w:rsid w:val="00D62A75"/>
    <w:rsid w:val="00D73DAB"/>
    <w:rsid w:val="00D76646"/>
    <w:rsid w:val="00D82ABC"/>
    <w:rsid w:val="00D8501C"/>
    <w:rsid w:val="00DA6959"/>
    <w:rsid w:val="00DB0C0E"/>
    <w:rsid w:val="00DB1359"/>
    <w:rsid w:val="00DB47A5"/>
    <w:rsid w:val="00DD3A2F"/>
    <w:rsid w:val="00E1068B"/>
    <w:rsid w:val="00E46265"/>
    <w:rsid w:val="00E566D8"/>
    <w:rsid w:val="00EA18D0"/>
    <w:rsid w:val="00EB01EB"/>
    <w:rsid w:val="00F05175"/>
    <w:rsid w:val="00F16B30"/>
    <w:rsid w:val="00F2632D"/>
    <w:rsid w:val="00F37855"/>
    <w:rsid w:val="00F53EC8"/>
    <w:rsid w:val="00F54631"/>
    <w:rsid w:val="00F767F6"/>
    <w:rsid w:val="00F9642F"/>
    <w:rsid w:val="00FA161E"/>
    <w:rsid w:val="00FA5B25"/>
    <w:rsid w:val="00FF2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03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9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31DC87-216A-4A2B-AD5A-0BCA79755B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2</TotalTime>
  <Pages>5</Pages>
  <Words>841</Words>
  <Characters>479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Mel</cp:lastModifiedBy>
  <cp:revision>110</cp:revision>
  <cp:lastPrinted>2022-03-10T08:25:00Z</cp:lastPrinted>
  <dcterms:created xsi:type="dcterms:W3CDTF">2021-03-28T16:09:00Z</dcterms:created>
  <dcterms:modified xsi:type="dcterms:W3CDTF">2022-06-05T11:33:00Z</dcterms:modified>
</cp:coreProperties>
</file>